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9ACC3" w14:textId="7C907C1E" w:rsidR="00906CD4" w:rsidRPr="008107DE" w:rsidRDefault="008107DE" w:rsidP="00B33AC6">
      <w:pPr>
        <w:pStyle w:val="typeofarticle"/>
        <w:rPr>
          <w:lang w:val="tr-TR"/>
        </w:rPr>
      </w:pPr>
      <w:r w:rsidRPr="008107DE">
        <w:rPr>
          <w:lang w:val="tr-TR"/>
        </w:rPr>
        <w:t>Konferans Bildirisi</w:t>
      </w:r>
    </w:p>
    <w:p w14:paraId="2CC57B33" w14:textId="0B6CAE30" w:rsidR="00906CD4" w:rsidRPr="008107DE" w:rsidRDefault="008107DE" w:rsidP="004E5989">
      <w:pPr>
        <w:pStyle w:val="PaperTitle"/>
        <w:rPr>
          <w:lang w:val="tr-TR"/>
        </w:rPr>
      </w:pPr>
      <w:r>
        <w:rPr>
          <w:lang w:val="tr-TR"/>
        </w:rPr>
        <w:t>Makale Başlığınızı Yazınız</w:t>
      </w:r>
    </w:p>
    <w:p w14:paraId="2F141C82" w14:textId="104EC738" w:rsidR="00906CD4" w:rsidRPr="008107DE" w:rsidRDefault="008107DE" w:rsidP="0093598F">
      <w:pPr>
        <w:pStyle w:val="NameSurnameAuthor"/>
        <w:rPr>
          <w:lang w:val="tr-TR"/>
        </w:rPr>
      </w:pPr>
      <w:r>
        <w:rPr>
          <w:lang w:val="tr-TR"/>
        </w:rPr>
        <w:t>Ad</w:t>
      </w:r>
      <w:r w:rsidR="00906CD4" w:rsidRPr="008107DE">
        <w:rPr>
          <w:lang w:val="tr-TR"/>
        </w:rPr>
        <w:t xml:space="preserve"> </w:t>
      </w:r>
      <w:r w:rsidR="00C7408C" w:rsidRPr="008107DE">
        <w:rPr>
          <w:lang w:val="tr-TR"/>
        </w:rPr>
        <w:t>S</w:t>
      </w:r>
      <w:r>
        <w:rPr>
          <w:lang w:val="tr-TR"/>
        </w:rPr>
        <w:t>oyad</w:t>
      </w:r>
      <w:r w:rsidR="00906CD4" w:rsidRPr="008107DE">
        <w:rPr>
          <w:vertAlign w:val="superscript"/>
          <w:lang w:val="tr-TR"/>
        </w:rPr>
        <w:t>1</w:t>
      </w:r>
      <w:r w:rsidR="00906CD4" w:rsidRPr="008107DE">
        <w:rPr>
          <w:lang w:val="tr-TR"/>
        </w:rPr>
        <w:t xml:space="preserve">*, </w:t>
      </w:r>
      <w:r>
        <w:rPr>
          <w:lang w:val="tr-TR"/>
        </w:rPr>
        <w:t>Ad</w:t>
      </w:r>
      <w:r w:rsidR="00906CD4" w:rsidRPr="008107DE">
        <w:rPr>
          <w:lang w:val="tr-TR"/>
        </w:rPr>
        <w:t xml:space="preserve"> </w:t>
      </w:r>
      <w:r>
        <w:rPr>
          <w:lang w:val="tr-TR"/>
        </w:rPr>
        <w:t>Soyad</w:t>
      </w:r>
      <w:r w:rsidR="00906CD4" w:rsidRPr="008107DE">
        <w:rPr>
          <w:vertAlign w:val="superscript"/>
          <w:lang w:val="tr-TR"/>
        </w:rPr>
        <w:t>2</w:t>
      </w:r>
    </w:p>
    <w:p w14:paraId="31967DEB" w14:textId="5F49FD6A" w:rsidR="00906CD4" w:rsidRPr="00DF76B9" w:rsidRDefault="00906CD4" w:rsidP="00DF76B9">
      <w:pPr>
        <w:pStyle w:val="Affilationorclever"/>
      </w:pPr>
      <w:r w:rsidRPr="008107DE">
        <w:rPr>
          <w:vertAlign w:val="superscript"/>
          <w:lang w:val="tr-TR"/>
        </w:rPr>
        <w:t>1</w:t>
      </w:r>
      <w:r w:rsidRPr="008107DE">
        <w:rPr>
          <w:lang w:val="tr-TR"/>
        </w:rPr>
        <w:t xml:space="preserve"> </w:t>
      </w:r>
      <w:r w:rsidR="008107DE">
        <w:rPr>
          <w:lang w:val="tr-TR"/>
        </w:rPr>
        <w:t>Kurumunuz</w:t>
      </w:r>
      <w:r w:rsidRPr="008107DE">
        <w:rPr>
          <w:lang w:val="tr-TR"/>
        </w:rPr>
        <w:t xml:space="preserve">, </w:t>
      </w:r>
      <w:proofErr w:type="spellStart"/>
      <w:r w:rsidR="00DF76B9">
        <w:t>Orcid</w:t>
      </w:r>
      <w:proofErr w:type="spellEnd"/>
      <w:r w:rsidR="00DF76B9">
        <w:t xml:space="preserve"> ID: </w:t>
      </w:r>
      <w:r w:rsidR="00DF76B9" w:rsidRPr="00DF76B9">
        <w:t>https://orcid.org/xxxx-xxxx-xxxx-xxxx</w:t>
      </w:r>
      <w:r w:rsidR="00DF76B9">
        <w:t xml:space="preserve"> </w:t>
      </w:r>
      <w:proofErr w:type="spellStart"/>
      <w:r w:rsidR="00DF76B9">
        <w:t>orcid</w:t>
      </w:r>
      <w:proofErr w:type="spellEnd"/>
      <w:r w:rsidR="00DF76B9">
        <w:t xml:space="preserve"> id </w:t>
      </w:r>
      <w:proofErr w:type="spellStart"/>
      <w:r w:rsidR="00DF76B9">
        <w:t>bu</w:t>
      </w:r>
      <w:proofErr w:type="spellEnd"/>
      <w:r w:rsidR="00DF76B9">
        <w:t xml:space="preserve"> </w:t>
      </w:r>
      <w:proofErr w:type="spellStart"/>
      <w:r w:rsidR="00DF76B9">
        <w:t>formatta</w:t>
      </w:r>
      <w:proofErr w:type="spellEnd"/>
      <w:r w:rsidR="00DF76B9">
        <w:t xml:space="preserve"> </w:t>
      </w:r>
      <w:proofErr w:type="spellStart"/>
      <w:r w:rsidR="00DF76B9">
        <w:t>yazılmalı</w:t>
      </w:r>
      <w:proofErr w:type="spellEnd"/>
      <w:r w:rsidR="00DF76B9">
        <w:t xml:space="preserve">, E-mail: </w:t>
      </w:r>
      <w:proofErr w:type="spellStart"/>
      <w:r w:rsidR="00DF76B9">
        <w:t>xxxxxx@xxx</w:t>
      </w:r>
      <w:proofErr w:type="spellEnd"/>
      <w:r w:rsidR="00C7408C" w:rsidRPr="008107DE">
        <w:rPr>
          <w:lang w:val="tr-TR"/>
        </w:rPr>
        <w:t>,</w:t>
      </w:r>
    </w:p>
    <w:p w14:paraId="75698047" w14:textId="28EF6688" w:rsidR="00906CD4" w:rsidRPr="00DF76B9" w:rsidRDefault="008107DE" w:rsidP="00DF76B9">
      <w:pPr>
        <w:pStyle w:val="Affilationorclever"/>
      </w:pPr>
      <w:r>
        <w:rPr>
          <w:vertAlign w:val="superscript"/>
          <w:lang w:val="tr-TR"/>
        </w:rPr>
        <w:t>2</w:t>
      </w:r>
      <w:r w:rsidRPr="008107DE">
        <w:rPr>
          <w:lang w:val="tr-TR"/>
        </w:rPr>
        <w:t xml:space="preserve"> </w:t>
      </w:r>
      <w:r>
        <w:rPr>
          <w:lang w:val="tr-TR"/>
        </w:rPr>
        <w:t>Kurumunuz</w:t>
      </w:r>
      <w:r w:rsidRPr="008107DE">
        <w:rPr>
          <w:lang w:val="tr-TR"/>
        </w:rPr>
        <w:t xml:space="preserve">, </w:t>
      </w:r>
      <w:proofErr w:type="spellStart"/>
      <w:r w:rsidR="00DF76B9">
        <w:t>Orcid</w:t>
      </w:r>
      <w:proofErr w:type="spellEnd"/>
      <w:r w:rsidR="00DF76B9">
        <w:t xml:space="preserve"> ID: </w:t>
      </w:r>
      <w:r w:rsidR="00DF76B9" w:rsidRPr="00DF76B9">
        <w:t>https://orcid.org/xxxx-xxxx-xxxx-xxxx</w:t>
      </w:r>
      <w:r w:rsidR="00DF76B9">
        <w:t xml:space="preserve"> </w:t>
      </w:r>
      <w:proofErr w:type="spellStart"/>
      <w:r w:rsidR="00DF76B9">
        <w:t>orcid</w:t>
      </w:r>
      <w:proofErr w:type="spellEnd"/>
      <w:r w:rsidR="00DF76B9">
        <w:t xml:space="preserve"> id </w:t>
      </w:r>
      <w:proofErr w:type="spellStart"/>
      <w:r w:rsidR="00DF76B9">
        <w:t>bu</w:t>
      </w:r>
      <w:proofErr w:type="spellEnd"/>
      <w:r w:rsidR="00DF76B9">
        <w:t xml:space="preserve"> </w:t>
      </w:r>
      <w:proofErr w:type="spellStart"/>
      <w:r w:rsidR="00DF76B9">
        <w:t>formatta</w:t>
      </w:r>
      <w:proofErr w:type="spellEnd"/>
      <w:r w:rsidR="00DF76B9">
        <w:t xml:space="preserve"> </w:t>
      </w:r>
      <w:proofErr w:type="spellStart"/>
      <w:r w:rsidR="00DF76B9">
        <w:t>yazılmalı</w:t>
      </w:r>
      <w:proofErr w:type="spellEnd"/>
      <w:r w:rsidR="00DF76B9">
        <w:t xml:space="preserve">, E-mail: </w:t>
      </w:r>
      <w:proofErr w:type="spellStart"/>
      <w:r w:rsidR="00DF76B9">
        <w:t>xxxxxx@xxx</w:t>
      </w:r>
      <w:proofErr w:type="spellEnd"/>
    </w:p>
    <w:p w14:paraId="56610F06" w14:textId="1938FC62" w:rsidR="00906CD4" w:rsidRDefault="00906CD4" w:rsidP="004E5989">
      <w:pPr>
        <w:pStyle w:val="AffilationInfo"/>
        <w:rPr>
          <w:lang w:val="tr-TR"/>
        </w:rPr>
      </w:pPr>
      <w:r w:rsidRPr="008107DE">
        <w:rPr>
          <w:lang w:val="tr-TR"/>
        </w:rPr>
        <w:t xml:space="preserve">* </w:t>
      </w:r>
      <w:r w:rsidR="008107DE">
        <w:rPr>
          <w:lang w:val="tr-TR"/>
        </w:rPr>
        <w:t>Sorumlu Yazar</w:t>
      </w:r>
      <w:r w:rsidRPr="008107DE">
        <w:rPr>
          <w:lang w:val="tr-TR"/>
        </w:rPr>
        <w:t xml:space="preserve">: </w:t>
      </w:r>
      <w:r w:rsidR="00DF76B9" w:rsidRPr="002E6348">
        <w:t>e-mail@e-mail.com; Tel.: (</w:t>
      </w:r>
      <w:proofErr w:type="spellStart"/>
      <w:r w:rsidR="00DF76B9">
        <w:t>opsiyonel</w:t>
      </w:r>
      <w:proofErr w:type="spellEnd"/>
      <w:r w:rsidR="00DF76B9" w:rsidRPr="002E6348">
        <w:t>)</w:t>
      </w:r>
    </w:p>
    <w:p w14:paraId="6D756724" w14:textId="77777777" w:rsidR="004F47FF" w:rsidRDefault="004F47FF" w:rsidP="004F47FF">
      <w:pPr>
        <w:pStyle w:val="HistoryEditorial"/>
      </w:pPr>
    </w:p>
    <w:p w14:paraId="4509FE05" w14:textId="61DFE5C7" w:rsidR="004F47FF" w:rsidRPr="004F47FF" w:rsidRDefault="004F47FF" w:rsidP="004F47FF">
      <w:pPr>
        <w:pStyle w:val="HistoryEditorial"/>
      </w:pPr>
      <w:proofErr w:type="spellStart"/>
      <w:r w:rsidRPr="004F47FF">
        <w:t>Received</w:t>
      </w:r>
      <w:proofErr w:type="spellEnd"/>
      <w:r w:rsidRPr="004F47FF">
        <w:t xml:space="preserve"> </w:t>
      </w:r>
      <w:r>
        <w:t xml:space="preserve">12 </w:t>
      </w:r>
      <w:proofErr w:type="spellStart"/>
      <w:r>
        <w:t>December</w:t>
      </w:r>
      <w:proofErr w:type="spellEnd"/>
      <w:r>
        <w:t xml:space="preserve"> 2023</w:t>
      </w:r>
    </w:p>
    <w:p w14:paraId="0B088342" w14:textId="7F6ADB9B" w:rsidR="004F47FF" w:rsidRDefault="004F47FF" w:rsidP="004F47FF">
      <w:pPr>
        <w:pStyle w:val="HistoryEditorial"/>
      </w:pPr>
      <w:proofErr w:type="spellStart"/>
      <w:r w:rsidRPr="004F47FF">
        <w:t>Received</w:t>
      </w:r>
      <w:proofErr w:type="spellEnd"/>
      <w:r w:rsidRPr="004F47FF">
        <w:t xml:space="preserve"> in </w:t>
      </w:r>
      <w:proofErr w:type="spellStart"/>
      <w:r w:rsidRPr="004F47FF">
        <w:t>revised</w:t>
      </w:r>
      <w:proofErr w:type="spellEnd"/>
      <w:r w:rsidRPr="004F47FF">
        <w:t xml:space="preserve"> form</w:t>
      </w:r>
      <w:r>
        <w:t xml:space="preserve"> </w:t>
      </w:r>
      <w:r w:rsidRPr="004F47FF">
        <w:t xml:space="preserve">16 </w:t>
      </w:r>
      <w:proofErr w:type="spellStart"/>
      <w:r>
        <w:t>January</w:t>
      </w:r>
      <w:proofErr w:type="spellEnd"/>
      <w:r w:rsidRPr="004F47FF">
        <w:t xml:space="preserve"> 20</w:t>
      </w:r>
      <w:r>
        <w:t>24</w:t>
      </w:r>
    </w:p>
    <w:p w14:paraId="596BB8C3" w14:textId="6AC33DB2" w:rsidR="004F47FF" w:rsidRDefault="004F47FF" w:rsidP="004F47FF">
      <w:pPr>
        <w:pStyle w:val="HistoryEditorial"/>
      </w:pPr>
      <w:proofErr w:type="spellStart"/>
      <w:r>
        <w:t>Accepted</w:t>
      </w:r>
      <w:proofErr w:type="spellEnd"/>
      <w:r>
        <w:t xml:space="preserve"> 15 </w:t>
      </w:r>
      <w:proofErr w:type="spellStart"/>
      <w:r>
        <w:t>February</w:t>
      </w:r>
      <w:proofErr w:type="spellEnd"/>
      <w:r>
        <w:t xml:space="preserve"> 2024</w:t>
      </w:r>
    </w:p>
    <w:p w14:paraId="237026BB" w14:textId="77777777" w:rsidR="004F47FF" w:rsidRPr="004F47FF" w:rsidRDefault="004F47FF" w:rsidP="004F47FF">
      <w:pPr>
        <w:pStyle w:val="HistoryEditorial"/>
      </w:pPr>
    </w:p>
    <w:p w14:paraId="004973EC" w14:textId="5F22C35C" w:rsidR="00906CD4" w:rsidRPr="008107DE" w:rsidRDefault="004F47FF" w:rsidP="004F47FF">
      <w:pPr>
        <w:pStyle w:val="ConferanceName"/>
        <w:rPr>
          <w:lang w:val="tr-TR"/>
        </w:rPr>
      </w:pPr>
      <w:bookmarkStart w:id="0" w:name="_Hlk158035562"/>
      <w:r>
        <w:rPr>
          <w:lang w:val="tr-TR"/>
        </w:rPr>
        <w:t>4</w:t>
      </w:r>
      <w:r>
        <w:rPr>
          <w:vertAlign w:val="superscript"/>
          <w:lang w:val="tr-TR"/>
        </w:rPr>
        <w:t>th</w:t>
      </w:r>
      <w:r w:rsidR="00906CD4" w:rsidRPr="008107DE">
        <w:rPr>
          <w:lang w:val="tr-TR"/>
        </w:rPr>
        <w:t xml:space="preserve"> International Conference on </w:t>
      </w:r>
      <w:r w:rsidR="00C7408C" w:rsidRPr="008107DE">
        <w:rPr>
          <w:lang w:val="tr-TR"/>
        </w:rPr>
        <w:t xml:space="preserve">Access </w:t>
      </w:r>
      <w:proofErr w:type="spellStart"/>
      <w:r w:rsidR="00C7408C" w:rsidRPr="008107DE">
        <w:rPr>
          <w:lang w:val="tr-TR"/>
        </w:rPr>
        <w:t>to</w:t>
      </w:r>
      <w:proofErr w:type="spellEnd"/>
      <w:r w:rsidR="00C7408C" w:rsidRPr="008107DE">
        <w:rPr>
          <w:lang w:val="tr-TR"/>
        </w:rPr>
        <w:t xml:space="preserve"> </w:t>
      </w:r>
      <w:proofErr w:type="spellStart"/>
      <w:r w:rsidR="00C7408C" w:rsidRPr="008107DE">
        <w:rPr>
          <w:lang w:val="tr-TR"/>
        </w:rPr>
        <w:t>Recent</w:t>
      </w:r>
      <w:proofErr w:type="spellEnd"/>
      <w:r w:rsidR="00C7408C" w:rsidRPr="008107DE">
        <w:rPr>
          <w:lang w:val="tr-TR"/>
        </w:rPr>
        <w:t xml:space="preserve"> </w:t>
      </w:r>
      <w:proofErr w:type="spellStart"/>
      <w:r w:rsidR="00C7408C" w:rsidRPr="008107DE">
        <w:rPr>
          <w:lang w:val="tr-TR"/>
        </w:rPr>
        <w:t>Advances</w:t>
      </w:r>
      <w:proofErr w:type="spellEnd"/>
      <w:r w:rsidR="00C7408C" w:rsidRPr="008107DE">
        <w:rPr>
          <w:lang w:val="tr-TR"/>
        </w:rPr>
        <w:t xml:space="preserve"> in </w:t>
      </w:r>
      <w:proofErr w:type="spellStart"/>
      <w:r w:rsidR="00C7408C" w:rsidRPr="008107DE">
        <w:rPr>
          <w:lang w:val="tr-TR"/>
        </w:rPr>
        <w:t>Engineering</w:t>
      </w:r>
      <w:proofErr w:type="spellEnd"/>
      <w:r w:rsidR="00C7408C" w:rsidRPr="008107DE">
        <w:rPr>
          <w:lang w:val="tr-TR"/>
        </w:rPr>
        <w:t xml:space="preserve"> </w:t>
      </w:r>
      <w:proofErr w:type="spellStart"/>
      <w:r w:rsidR="00C7408C" w:rsidRPr="008107DE">
        <w:rPr>
          <w:lang w:val="tr-TR"/>
        </w:rPr>
        <w:t>and</w:t>
      </w:r>
      <w:proofErr w:type="spellEnd"/>
      <w:r w:rsidR="00C7408C" w:rsidRPr="008107DE">
        <w:rPr>
          <w:lang w:val="tr-TR"/>
        </w:rPr>
        <w:t xml:space="preserve"> </w:t>
      </w:r>
      <w:proofErr w:type="spellStart"/>
      <w:r w:rsidR="00C7408C" w:rsidRPr="008107DE">
        <w:rPr>
          <w:lang w:val="tr-TR"/>
        </w:rPr>
        <w:t>Digitalization</w:t>
      </w:r>
      <w:proofErr w:type="spellEnd"/>
    </w:p>
    <w:p w14:paraId="1CF0CAF3" w14:textId="21089021" w:rsidR="00906CD4" w:rsidRPr="008107DE" w:rsidRDefault="007D4C33" w:rsidP="00B33AC6">
      <w:pPr>
        <w:pStyle w:val="ConferanceName"/>
        <w:rPr>
          <w:lang w:val="tr-TR"/>
        </w:rPr>
      </w:pPr>
      <w:r>
        <w:rPr>
          <w:lang w:val="tr-TR"/>
        </w:rPr>
        <w:t>May</w:t>
      </w:r>
      <w:r w:rsidR="00906CD4" w:rsidRPr="008107DE">
        <w:rPr>
          <w:lang w:val="tr-TR"/>
        </w:rPr>
        <w:t xml:space="preserve"> </w:t>
      </w:r>
      <w:r w:rsidR="00FE5886">
        <w:rPr>
          <w:lang w:val="tr-TR"/>
        </w:rPr>
        <w:t>2</w:t>
      </w:r>
      <w:r w:rsidR="00163C20">
        <w:rPr>
          <w:lang w:val="tr-TR"/>
        </w:rPr>
        <w:t>7</w:t>
      </w:r>
      <w:r w:rsidR="00906CD4" w:rsidRPr="008107DE">
        <w:rPr>
          <w:lang w:val="tr-TR"/>
        </w:rPr>
        <w:t xml:space="preserve"> - </w:t>
      </w:r>
      <w:r w:rsidR="00FE5886">
        <w:rPr>
          <w:lang w:val="tr-TR"/>
        </w:rPr>
        <w:t>2</w:t>
      </w:r>
      <w:r w:rsidR="00163C20">
        <w:rPr>
          <w:lang w:val="tr-TR"/>
        </w:rPr>
        <w:t>8</w:t>
      </w:r>
      <w:r w:rsidR="00906CD4" w:rsidRPr="008107DE">
        <w:rPr>
          <w:lang w:val="tr-TR"/>
        </w:rPr>
        <w:t>, 202</w:t>
      </w:r>
      <w:r w:rsidR="004F47FF">
        <w:rPr>
          <w:lang w:val="tr-TR"/>
        </w:rPr>
        <w:t>4</w:t>
      </w:r>
      <w:bookmarkStart w:id="1" w:name="_GoBack"/>
      <w:bookmarkEnd w:id="0"/>
      <w:bookmarkEnd w:id="1"/>
    </w:p>
    <w:p w14:paraId="648A3D6F" w14:textId="36A47404" w:rsidR="00906CD4" w:rsidRPr="008107DE" w:rsidRDefault="00906CD4" w:rsidP="00B33AC6">
      <w:pPr>
        <w:pStyle w:val="Editorialinforef"/>
        <w:rPr>
          <w:lang w:val="tr-TR"/>
        </w:rPr>
      </w:pPr>
      <w:r w:rsidRPr="008107DE">
        <w:rPr>
          <w:b/>
          <w:lang w:val="tr-TR"/>
        </w:rPr>
        <w:t>Reference:</w:t>
      </w:r>
      <w:r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will</w:t>
      </w:r>
      <w:proofErr w:type="spellEnd"/>
      <w:r w:rsidR="0093598F" w:rsidRPr="008107DE">
        <w:rPr>
          <w:lang w:val="tr-TR"/>
        </w:rPr>
        <w:t xml:space="preserve"> be </w:t>
      </w:r>
      <w:proofErr w:type="spellStart"/>
      <w:r w:rsidR="0093598F" w:rsidRPr="008107DE">
        <w:rPr>
          <w:lang w:val="tr-TR"/>
        </w:rPr>
        <w:t>edited</w:t>
      </w:r>
      <w:proofErr w:type="spellEnd"/>
      <w:r w:rsidR="0093598F"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by</w:t>
      </w:r>
      <w:proofErr w:type="spellEnd"/>
      <w:r w:rsidR="0093598F"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editorial</w:t>
      </w:r>
      <w:proofErr w:type="spellEnd"/>
    </w:p>
    <w:p w14:paraId="2663A684" w14:textId="2A67E463" w:rsidR="00906CD4" w:rsidRPr="008107DE" w:rsidRDefault="008107DE" w:rsidP="00B33AC6">
      <w:pPr>
        <w:pStyle w:val="AbstHeader"/>
        <w:rPr>
          <w:lang w:val="tr-TR"/>
        </w:rPr>
      </w:pPr>
      <w:r>
        <w:rPr>
          <w:lang w:val="tr-TR"/>
        </w:rPr>
        <w:t>Özet</w:t>
      </w:r>
    </w:p>
    <w:p w14:paraId="6DFC49C7" w14:textId="56B9DB1D" w:rsidR="00B33AC6" w:rsidRPr="008107DE" w:rsidRDefault="00B33AC6" w:rsidP="00B33AC6">
      <w:pPr>
        <w:pStyle w:val="Abst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xxxxxxxxxx.xxxxxxxxxxxxxxxxxxxxxxxxxxxxxxxxxxxxxxxxxxxxxx.</w:t>
      </w:r>
    </w:p>
    <w:p w14:paraId="4947219E" w14:textId="3E4380D0" w:rsidR="008107DE" w:rsidRDefault="008107DE" w:rsidP="00B33AC6">
      <w:pPr>
        <w:pStyle w:val="Keywordsorclever"/>
        <w:rPr>
          <w:rStyle w:val="MainTextChar"/>
          <w:sz w:val="22"/>
          <w:szCs w:val="22"/>
          <w:lang w:val="en-GB"/>
        </w:rPr>
      </w:pPr>
      <w:r>
        <w:rPr>
          <w:b/>
          <w:lang w:val="tr-TR"/>
        </w:rPr>
        <w:t>Anahtar</w:t>
      </w:r>
      <w:r w:rsidR="00906CD4" w:rsidRPr="008107DE">
        <w:rPr>
          <w:b/>
          <w:lang w:val="tr-TR"/>
        </w:rPr>
        <w:t>:</w:t>
      </w:r>
      <w:r w:rsidR="00906CD4" w:rsidRPr="008107DE">
        <w:rPr>
          <w:lang w:val="tr-TR"/>
        </w:rPr>
        <w:t xml:space="preserve">   </w:t>
      </w:r>
      <w:proofErr w:type="spellStart"/>
      <w:r w:rsidR="004F47FF">
        <w:rPr>
          <w:lang w:val="tr-TR"/>
        </w:rPr>
        <w:t>x</w:t>
      </w:r>
      <w:r>
        <w:rPr>
          <w:lang w:val="tr-TR"/>
        </w:rPr>
        <w:t>xxx</w:t>
      </w:r>
      <w:proofErr w:type="spellEnd"/>
      <w:r>
        <w:rPr>
          <w:lang w:val="tr-TR"/>
        </w:rPr>
        <w:t xml:space="preserve">, </w:t>
      </w:r>
      <w:proofErr w:type="spellStart"/>
      <w:r w:rsidR="004F47FF">
        <w:rPr>
          <w:lang w:val="tr-TR"/>
        </w:rPr>
        <w:t>x</w:t>
      </w:r>
      <w:r>
        <w:rPr>
          <w:lang w:val="tr-TR"/>
        </w:rPr>
        <w:t>xxx</w:t>
      </w:r>
      <w:proofErr w:type="spellEnd"/>
      <w:r>
        <w:rPr>
          <w:lang w:val="tr-TR"/>
        </w:rPr>
        <w:t xml:space="preserve">, </w:t>
      </w:r>
      <w:proofErr w:type="spellStart"/>
      <w:r w:rsidR="004F47FF">
        <w:rPr>
          <w:lang w:val="tr-TR"/>
        </w:rPr>
        <w:t>x</w:t>
      </w:r>
      <w:r>
        <w:rPr>
          <w:lang w:val="tr-TR"/>
        </w:rPr>
        <w:t>xxx</w:t>
      </w:r>
      <w:proofErr w:type="spellEnd"/>
      <w:r>
        <w:rPr>
          <w:rStyle w:val="MainTextChar"/>
          <w:sz w:val="22"/>
          <w:szCs w:val="22"/>
          <w:lang w:val="en-GB"/>
        </w:rPr>
        <w:br w:type="page"/>
      </w:r>
    </w:p>
    <w:p w14:paraId="1B35F312" w14:textId="77777777" w:rsidR="008107DE" w:rsidRPr="00C768C4" w:rsidRDefault="008107DE" w:rsidP="008107DE">
      <w:pPr>
        <w:pStyle w:val="typeofarticle"/>
        <w:rPr>
          <w:lang w:val="en-GB"/>
        </w:rPr>
      </w:pPr>
      <w:r w:rsidRPr="00C768C4">
        <w:rPr>
          <w:lang w:val="en-GB"/>
        </w:rPr>
        <w:lastRenderedPageBreak/>
        <w:t>Conference Article</w:t>
      </w:r>
    </w:p>
    <w:p w14:paraId="2E076505" w14:textId="384364DA" w:rsidR="004F47FF" w:rsidRPr="00C768C4" w:rsidRDefault="004F47FF" w:rsidP="004F47FF">
      <w:pPr>
        <w:pStyle w:val="PaperTitle"/>
        <w:rPr>
          <w:lang w:val="en-GB"/>
        </w:rPr>
      </w:pPr>
      <w:r w:rsidRPr="00C768C4">
        <w:rPr>
          <w:lang w:val="en-GB"/>
        </w:rPr>
        <w:t>Write Your Paper Title</w:t>
      </w:r>
      <w:r>
        <w:rPr>
          <w:lang w:val="en-GB"/>
        </w:rPr>
        <w:t xml:space="preserve"> (</w:t>
      </w:r>
      <w:proofErr w:type="spellStart"/>
      <w:r>
        <w:rPr>
          <w:lang w:val="en-GB"/>
        </w:rPr>
        <w:t>İngilizc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şlı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İngilizc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Öze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utlak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lmalı</w:t>
      </w:r>
      <w:proofErr w:type="spellEnd"/>
      <w:r>
        <w:rPr>
          <w:lang w:val="en-GB"/>
        </w:rPr>
        <w:t>)</w:t>
      </w:r>
    </w:p>
    <w:p w14:paraId="6CBB2E2E" w14:textId="6B7A1B7B" w:rsidR="004F47FF" w:rsidRPr="00C768C4" w:rsidRDefault="004F47FF" w:rsidP="004F47FF">
      <w:pPr>
        <w:pStyle w:val="NameSurnameAuthor"/>
        <w:rPr>
          <w:lang w:val="en-GB"/>
        </w:rPr>
      </w:pPr>
      <w:r w:rsidRPr="00C768C4">
        <w:rPr>
          <w:lang w:val="en-GB"/>
        </w:rPr>
        <w:t>Name Surname</w:t>
      </w:r>
      <w:r w:rsidRPr="00152541">
        <w:rPr>
          <w:vertAlign w:val="superscript"/>
          <w:lang w:val="en-GB"/>
        </w:rPr>
        <w:t>1*</w:t>
      </w:r>
      <w:r w:rsidRPr="00C768C4">
        <w:rPr>
          <w:lang w:val="en-GB"/>
        </w:rPr>
        <w:t>, Name Surname</w:t>
      </w:r>
      <w:r w:rsidRPr="00152541">
        <w:rPr>
          <w:vertAlign w:val="superscript"/>
          <w:lang w:val="en-GB"/>
        </w:rPr>
        <w:t>2</w:t>
      </w:r>
    </w:p>
    <w:p w14:paraId="5A55389E" w14:textId="77777777" w:rsidR="00DF76B9" w:rsidRDefault="00DF76B9" w:rsidP="00DF76B9">
      <w:pPr>
        <w:pStyle w:val="Affilationorclever"/>
      </w:pPr>
      <w:r>
        <w:rPr>
          <w:vertAlign w:val="superscript"/>
        </w:rPr>
        <w:t>1</w:t>
      </w:r>
      <w:r>
        <w:t xml:space="preserve"> </w:t>
      </w:r>
      <w:r w:rsidRPr="00803F8F">
        <w:t>Affiliation</w:t>
      </w:r>
      <w:r>
        <w:t xml:space="preserve"> 1, </w:t>
      </w:r>
      <w:proofErr w:type="spellStart"/>
      <w:r>
        <w:t>Orcid</w:t>
      </w:r>
      <w:proofErr w:type="spellEnd"/>
      <w:r>
        <w:t xml:space="preserve"> ID: https://orcid.org/xxxx-xxxx-xxxx-xxxx, E-mail: </w:t>
      </w:r>
      <w:proofErr w:type="spellStart"/>
      <w:r>
        <w:t>xxxxxx@xxx</w:t>
      </w:r>
      <w:proofErr w:type="spellEnd"/>
    </w:p>
    <w:p w14:paraId="1269DE0B" w14:textId="77777777" w:rsidR="00DF76B9" w:rsidRDefault="00DF76B9" w:rsidP="00DF76B9">
      <w:pPr>
        <w:pStyle w:val="Affilationorclever"/>
      </w:pPr>
      <w:r>
        <w:rPr>
          <w:vertAlign w:val="superscript"/>
        </w:rPr>
        <w:t>2</w:t>
      </w:r>
      <w:r>
        <w:t xml:space="preserve"> </w:t>
      </w:r>
      <w:r w:rsidRPr="00803F8F">
        <w:t>Affiliation</w:t>
      </w:r>
      <w:r>
        <w:t xml:space="preserve"> 2, </w:t>
      </w:r>
      <w:proofErr w:type="spellStart"/>
      <w:r>
        <w:t>Orcid</w:t>
      </w:r>
      <w:proofErr w:type="spellEnd"/>
      <w:r>
        <w:t xml:space="preserve"> ID: https://orcid.org/xxxx-xxxx-xxxx-xxxx, E-mail: </w:t>
      </w:r>
      <w:proofErr w:type="spellStart"/>
      <w:r>
        <w:t>xxxxxx@xxx</w:t>
      </w:r>
      <w:proofErr w:type="spellEnd"/>
    </w:p>
    <w:p w14:paraId="0277FAE8" w14:textId="77777777" w:rsidR="00DF76B9" w:rsidRDefault="00DF76B9" w:rsidP="00DF76B9">
      <w:pPr>
        <w:pStyle w:val="Affilationorclever"/>
      </w:pPr>
      <w:r>
        <w:rPr>
          <w:vertAlign w:val="superscript"/>
        </w:rPr>
        <w:t>*</w:t>
      </w:r>
      <w:r>
        <w:t xml:space="preserve"> </w:t>
      </w:r>
      <w:r w:rsidRPr="002E6348">
        <w:t>Correspondence: e-mail@e-mail.com; Tel.: (optional; include country code)</w:t>
      </w:r>
    </w:p>
    <w:p w14:paraId="25AD233E" w14:textId="77777777" w:rsidR="004F47FF" w:rsidRDefault="004F47FF" w:rsidP="004F47FF">
      <w:pPr>
        <w:pStyle w:val="HistoryEditorial"/>
      </w:pPr>
    </w:p>
    <w:p w14:paraId="6BA02006" w14:textId="372F1E60" w:rsidR="004F47FF" w:rsidRPr="004F47FF" w:rsidRDefault="004F47FF" w:rsidP="004F47FF">
      <w:pPr>
        <w:pStyle w:val="HistoryEditorial"/>
      </w:pPr>
      <w:proofErr w:type="spellStart"/>
      <w:r w:rsidRPr="004F47FF">
        <w:t>Received</w:t>
      </w:r>
      <w:proofErr w:type="spellEnd"/>
      <w:r w:rsidRPr="004F47FF">
        <w:t xml:space="preserve"> </w:t>
      </w:r>
      <w:r>
        <w:t xml:space="preserve">12 </w:t>
      </w:r>
      <w:proofErr w:type="spellStart"/>
      <w:r>
        <w:t>December</w:t>
      </w:r>
      <w:proofErr w:type="spellEnd"/>
      <w:r>
        <w:t xml:space="preserve"> 2023</w:t>
      </w:r>
    </w:p>
    <w:p w14:paraId="78F988DB" w14:textId="77777777" w:rsidR="004F47FF" w:rsidRDefault="004F47FF" w:rsidP="004F47FF">
      <w:pPr>
        <w:pStyle w:val="HistoryEditorial"/>
      </w:pPr>
      <w:proofErr w:type="spellStart"/>
      <w:r w:rsidRPr="004F47FF">
        <w:t>Received</w:t>
      </w:r>
      <w:proofErr w:type="spellEnd"/>
      <w:r w:rsidRPr="004F47FF">
        <w:t xml:space="preserve"> in </w:t>
      </w:r>
      <w:proofErr w:type="spellStart"/>
      <w:r w:rsidRPr="004F47FF">
        <w:t>revised</w:t>
      </w:r>
      <w:proofErr w:type="spellEnd"/>
      <w:r w:rsidRPr="004F47FF">
        <w:t xml:space="preserve"> form</w:t>
      </w:r>
      <w:r>
        <w:t xml:space="preserve"> </w:t>
      </w:r>
      <w:r w:rsidRPr="004F47FF">
        <w:t xml:space="preserve">16 </w:t>
      </w:r>
      <w:proofErr w:type="spellStart"/>
      <w:r>
        <w:t>January</w:t>
      </w:r>
      <w:proofErr w:type="spellEnd"/>
      <w:r w:rsidRPr="004F47FF">
        <w:t xml:space="preserve"> 20</w:t>
      </w:r>
      <w:r>
        <w:t>24</w:t>
      </w:r>
    </w:p>
    <w:p w14:paraId="18042216" w14:textId="7E2DB73E" w:rsidR="004F47FF" w:rsidRDefault="004F47FF" w:rsidP="004F47FF">
      <w:pPr>
        <w:pStyle w:val="HistoryEditorial"/>
      </w:pPr>
      <w:proofErr w:type="spellStart"/>
      <w:r>
        <w:t>Accepted</w:t>
      </w:r>
      <w:proofErr w:type="spellEnd"/>
      <w:r>
        <w:t xml:space="preserve"> 15 </w:t>
      </w:r>
      <w:proofErr w:type="spellStart"/>
      <w:r>
        <w:t>February</w:t>
      </w:r>
      <w:proofErr w:type="spellEnd"/>
      <w:r>
        <w:t xml:space="preserve"> 2024</w:t>
      </w:r>
    </w:p>
    <w:p w14:paraId="3ADBCECB" w14:textId="77777777" w:rsidR="004F47FF" w:rsidRDefault="004F47FF" w:rsidP="004F47FF">
      <w:pPr>
        <w:pStyle w:val="HistoryEditorial"/>
      </w:pPr>
    </w:p>
    <w:p w14:paraId="0690C27F" w14:textId="62B650B9" w:rsidR="004F47FF" w:rsidRPr="00C768C4" w:rsidRDefault="008369D4" w:rsidP="004F47FF">
      <w:pPr>
        <w:pStyle w:val="ConferanceName"/>
        <w:rPr>
          <w:lang w:val="en-GB"/>
        </w:rPr>
      </w:pPr>
      <w:r>
        <w:rPr>
          <w:lang w:val="en-GB"/>
        </w:rPr>
        <w:t>4</w:t>
      </w:r>
      <w:r>
        <w:rPr>
          <w:vertAlign w:val="superscript"/>
          <w:lang w:val="en-GB"/>
        </w:rPr>
        <w:t>th</w:t>
      </w:r>
      <w:r w:rsidR="004F47FF" w:rsidRPr="00C768C4">
        <w:rPr>
          <w:lang w:val="en-GB"/>
        </w:rPr>
        <w:t xml:space="preserve"> International Conference on Access to Recent Advances in Engineering and Digitalization</w:t>
      </w:r>
    </w:p>
    <w:p w14:paraId="7A8246B1" w14:textId="0ECB89CC" w:rsidR="004F47FF" w:rsidRPr="00C768C4" w:rsidRDefault="00163C20" w:rsidP="004F47FF">
      <w:pPr>
        <w:pStyle w:val="ConferanceName"/>
        <w:rPr>
          <w:lang w:val="en-GB"/>
        </w:rPr>
      </w:pPr>
      <w:r>
        <w:rPr>
          <w:lang w:val="en-GB"/>
        </w:rPr>
        <w:t>May</w:t>
      </w:r>
      <w:r w:rsidR="004F47FF" w:rsidRPr="00C768C4">
        <w:rPr>
          <w:lang w:val="en-GB"/>
        </w:rPr>
        <w:t xml:space="preserve"> </w:t>
      </w:r>
      <w:r w:rsidR="00F32E33">
        <w:rPr>
          <w:lang w:val="en-GB"/>
        </w:rPr>
        <w:t>2</w:t>
      </w:r>
      <w:r>
        <w:rPr>
          <w:lang w:val="en-GB"/>
        </w:rPr>
        <w:t>7</w:t>
      </w:r>
      <w:r w:rsidR="004F47FF" w:rsidRPr="00C768C4">
        <w:rPr>
          <w:lang w:val="en-GB"/>
        </w:rPr>
        <w:t xml:space="preserve"> - </w:t>
      </w:r>
      <w:r w:rsidR="00F32E33">
        <w:rPr>
          <w:lang w:val="en-GB"/>
        </w:rPr>
        <w:t>2</w:t>
      </w:r>
      <w:r>
        <w:rPr>
          <w:lang w:val="en-GB"/>
        </w:rPr>
        <w:t>8</w:t>
      </w:r>
      <w:r w:rsidR="004F47FF" w:rsidRPr="00C768C4">
        <w:rPr>
          <w:lang w:val="en-GB"/>
        </w:rPr>
        <w:t>, 202</w:t>
      </w:r>
      <w:r w:rsidR="008369D4">
        <w:rPr>
          <w:lang w:val="en-GB"/>
        </w:rPr>
        <w:t>4</w:t>
      </w:r>
    </w:p>
    <w:p w14:paraId="72DEFC38" w14:textId="77777777" w:rsidR="004F47FF" w:rsidRPr="00C768C4" w:rsidRDefault="004F47FF" w:rsidP="004F47FF">
      <w:pPr>
        <w:pStyle w:val="Editorialinforef"/>
        <w:rPr>
          <w:lang w:val="en-GB"/>
        </w:rPr>
      </w:pPr>
      <w:r w:rsidRPr="00C768C4">
        <w:rPr>
          <w:b/>
          <w:lang w:val="en-GB"/>
        </w:rPr>
        <w:t>Reference:</w:t>
      </w:r>
      <w:r w:rsidRPr="00C768C4">
        <w:rPr>
          <w:lang w:val="en-GB"/>
        </w:rPr>
        <w:t xml:space="preserve"> will be edited by editorial</w:t>
      </w:r>
    </w:p>
    <w:p w14:paraId="3EEE2D48" w14:textId="77777777" w:rsidR="008107DE" w:rsidRPr="00C768C4" w:rsidRDefault="008107DE" w:rsidP="008107DE">
      <w:pPr>
        <w:pStyle w:val="AbstHeader"/>
        <w:rPr>
          <w:lang w:val="en-GB"/>
        </w:rPr>
      </w:pPr>
      <w:r w:rsidRPr="00C768C4">
        <w:rPr>
          <w:lang w:val="en-GB"/>
        </w:rPr>
        <w:t>Abstract</w:t>
      </w:r>
    </w:p>
    <w:p w14:paraId="524BE6E4" w14:textId="77777777" w:rsidR="008107DE" w:rsidRPr="00C768C4" w:rsidRDefault="008107DE" w:rsidP="008107DE">
      <w:pPr>
        <w:pStyle w:val="Abst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.xxxxxxxxxxxxxxxxxxxxxxxxxxxxxxxxxxxxxxxxxxxxxx.</w:t>
      </w:r>
    </w:p>
    <w:p w14:paraId="47304607" w14:textId="5C7B851A" w:rsidR="00B33AC6" w:rsidRPr="0087527D" w:rsidRDefault="008107DE" w:rsidP="008107DE">
      <w:pPr>
        <w:pStyle w:val="Keywordsorclever"/>
        <w:rPr>
          <w:rStyle w:val="MainTextChar"/>
          <w:sz w:val="22"/>
          <w:szCs w:val="22"/>
          <w:lang w:val="en-GB"/>
        </w:rPr>
      </w:pPr>
      <w:r w:rsidRPr="00C768C4">
        <w:rPr>
          <w:b/>
          <w:lang w:val="en-GB"/>
        </w:rPr>
        <w:t>Keywords:</w:t>
      </w:r>
      <w:r w:rsidRPr="00C768C4">
        <w:rPr>
          <w:lang w:val="en-GB"/>
        </w:rPr>
        <w:t xml:space="preserve">   </w:t>
      </w:r>
      <w:proofErr w:type="spellStart"/>
      <w:r w:rsidR="004F47FF">
        <w:rPr>
          <w:lang w:val="tr-TR"/>
        </w:rPr>
        <w:t>Xxxx</w:t>
      </w:r>
      <w:proofErr w:type="spellEnd"/>
      <w:r w:rsidR="004F47FF">
        <w:rPr>
          <w:lang w:val="tr-TR"/>
        </w:rPr>
        <w:t xml:space="preserve">, </w:t>
      </w:r>
      <w:proofErr w:type="spellStart"/>
      <w:r w:rsidR="004F47FF">
        <w:rPr>
          <w:lang w:val="tr-TR"/>
        </w:rPr>
        <w:t>xxxx</w:t>
      </w:r>
      <w:proofErr w:type="spellEnd"/>
      <w:r w:rsidR="004F47FF">
        <w:rPr>
          <w:lang w:val="tr-TR"/>
        </w:rPr>
        <w:t xml:space="preserve">, </w:t>
      </w:r>
      <w:proofErr w:type="spellStart"/>
      <w:r w:rsidR="004F47FF">
        <w:rPr>
          <w:lang w:val="tr-TR"/>
        </w:rPr>
        <w:t>xxxx</w:t>
      </w:r>
      <w:proofErr w:type="spellEnd"/>
      <w:r w:rsidR="004F47FF">
        <w:rPr>
          <w:rStyle w:val="MainTextChar"/>
          <w:sz w:val="22"/>
          <w:szCs w:val="22"/>
          <w:lang w:val="en-GB"/>
        </w:rPr>
        <w:t xml:space="preserve"> </w:t>
      </w:r>
      <w:r>
        <w:rPr>
          <w:rStyle w:val="MainTextChar"/>
          <w:sz w:val="22"/>
          <w:szCs w:val="22"/>
          <w:lang w:val="en-GB"/>
        </w:rPr>
        <w:br w:type="page"/>
      </w:r>
    </w:p>
    <w:p w14:paraId="052C5844" w14:textId="5A0103CF" w:rsidR="00B33AC6" w:rsidRPr="008107DE" w:rsidRDefault="008107DE" w:rsidP="0093598F">
      <w:pPr>
        <w:pStyle w:val="MainHeaderorclever"/>
        <w:rPr>
          <w:lang w:val="tr-TR"/>
        </w:rPr>
      </w:pPr>
      <w:r>
        <w:rPr>
          <w:lang w:val="tr-TR"/>
        </w:rPr>
        <w:lastRenderedPageBreak/>
        <w:t>Giriş</w:t>
      </w:r>
    </w:p>
    <w:p w14:paraId="7D496805" w14:textId="04CDFE37" w:rsidR="0093598F" w:rsidRPr="008107DE" w:rsidRDefault="0093598F" w:rsidP="0093598F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</w:t>
      </w:r>
      <w:r w:rsidR="00906CD4" w:rsidRPr="008107DE">
        <w:rPr>
          <w:lang w:val="tr-TR"/>
        </w:rPr>
        <w:t xml:space="preserve"> </w:t>
      </w:r>
      <w:r w:rsidRPr="008107DE">
        <w:rPr>
          <w:lang w:val="tr-TR"/>
        </w:rPr>
        <w:t>[1].</w:t>
      </w:r>
    </w:p>
    <w:p w14:paraId="28421A6E" w14:textId="4E85036A" w:rsidR="0093598F" w:rsidRPr="008107DE" w:rsidRDefault="008107DE" w:rsidP="0093598F">
      <w:pPr>
        <w:pStyle w:val="MainHeaderorclever"/>
        <w:rPr>
          <w:lang w:val="tr-TR"/>
        </w:rPr>
      </w:pPr>
      <w:r>
        <w:rPr>
          <w:lang w:val="tr-TR"/>
        </w:rPr>
        <w:t>Materyal ve Yöntem</w:t>
      </w:r>
    </w:p>
    <w:p w14:paraId="51996835" w14:textId="7A7EF2EB" w:rsidR="00906CD4" w:rsidRPr="008107DE" w:rsidRDefault="0093598F" w:rsidP="0093598F">
      <w:pPr>
        <w:pStyle w:val="MainText"/>
        <w:rPr>
          <w:highlight w:val="yellow"/>
          <w:lang w:val="tr-TR"/>
        </w:rPr>
      </w:pPr>
      <w:proofErr w:type="spellStart"/>
      <w:r w:rsidRPr="008107DE">
        <w:rPr>
          <w:lang w:val="tr-TR"/>
        </w:rPr>
        <w:t>Xxxxxxx</w:t>
      </w:r>
      <w:proofErr w:type="spellEnd"/>
      <w:r w:rsidRPr="008107DE">
        <w:rPr>
          <w:lang w:val="tr-TR"/>
        </w:rPr>
        <w:t>.</w:t>
      </w:r>
    </w:p>
    <w:p w14:paraId="053F9053" w14:textId="0D081392" w:rsidR="00906CD4" w:rsidRPr="008107DE" w:rsidRDefault="008107DE" w:rsidP="00906CD4">
      <w:pPr>
        <w:pStyle w:val="Tablenameorclever"/>
        <w:rPr>
          <w:lang w:val="tr-TR"/>
        </w:rPr>
      </w:pPr>
      <w:r>
        <w:rPr>
          <w:lang w:val="tr-TR"/>
        </w:rPr>
        <w:t>Tablo</w:t>
      </w:r>
      <w:r w:rsidR="00906CD4" w:rsidRPr="008107DE">
        <w:rPr>
          <w:lang w:val="tr-TR"/>
        </w:rPr>
        <w:t xml:space="preserve"> </w:t>
      </w:r>
      <w:r w:rsidR="00906CD4" w:rsidRPr="008107DE">
        <w:rPr>
          <w:lang w:val="tr-TR"/>
        </w:rPr>
        <w:fldChar w:fldCharType="begin"/>
      </w:r>
      <w:r w:rsidR="00906CD4" w:rsidRPr="008107DE">
        <w:rPr>
          <w:lang w:val="tr-TR"/>
        </w:rPr>
        <w:instrText xml:space="preserve"> SEQ Table \* ARABIC </w:instrText>
      </w:r>
      <w:r w:rsidR="00906CD4" w:rsidRPr="008107DE">
        <w:rPr>
          <w:lang w:val="tr-TR"/>
        </w:rPr>
        <w:fldChar w:fldCharType="separate"/>
      </w:r>
      <w:r w:rsidR="00906CD4" w:rsidRPr="008107DE">
        <w:rPr>
          <w:noProof/>
          <w:lang w:val="tr-TR"/>
        </w:rPr>
        <w:t>1</w:t>
      </w:r>
      <w:r w:rsidR="00906CD4" w:rsidRPr="008107DE">
        <w:rPr>
          <w:noProof/>
          <w:lang w:val="tr-TR"/>
        </w:rPr>
        <w:fldChar w:fldCharType="end"/>
      </w:r>
      <w:r w:rsidR="00906CD4" w:rsidRPr="008107DE">
        <w:rPr>
          <w:noProof/>
          <w:lang w:val="tr-TR"/>
        </w:rPr>
        <w:t>:</w:t>
      </w:r>
      <w:r w:rsidR="00906CD4" w:rsidRPr="008107DE">
        <w:rPr>
          <w:lang w:val="tr-TR"/>
        </w:rPr>
        <w:t xml:space="preserve"> </w:t>
      </w:r>
      <w:r>
        <w:rPr>
          <w:lang w:val="tr-TR"/>
        </w:rPr>
        <w:t>Deneme</w:t>
      </w:r>
      <w:r w:rsidR="00906CD4" w:rsidRPr="008107DE">
        <w:rPr>
          <w:lang w:val="tr-TR"/>
        </w:rPr>
        <w:t xml:space="preserve"> Data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4343"/>
      </w:tblGrid>
      <w:tr w:rsidR="00906CD4" w:rsidRPr="008107DE" w14:paraId="7E164390" w14:textId="77777777" w:rsidTr="0093598F">
        <w:trPr>
          <w:trHeight w:val="99"/>
          <w:jc w:val="center"/>
        </w:trPr>
        <w:tc>
          <w:tcPr>
            <w:tcW w:w="1924" w:type="dxa"/>
            <w:vAlign w:val="center"/>
          </w:tcPr>
          <w:p w14:paraId="7290762C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Variables</w:t>
            </w:r>
            <w:proofErr w:type="spellEnd"/>
          </w:p>
        </w:tc>
        <w:tc>
          <w:tcPr>
            <w:tcW w:w="4343" w:type="dxa"/>
            <w:vAlign w:val="center"/>
          </w:tcPr>
          <w:p w14:paraId="2B1274C4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Levels</w:t>
            </w:r>
            <w:proofErr w:type="spellEnd"/>
          </w:p>
        </w:tc>
      </w:tr>
      <w:tr w:rsidR="00906CD4" w:rsidRPr="008107DE" w14:paraId="1809DF9E" w14:textId="77777777" w:rsidTr="0093598F">
        <w:trPr>
          <w:trHeight w:val="408"/>
          <w:jc w:val="center"/>
        </w:trPr>
        <w:tc>
          <w:tcPr>
            <w:tcW w:w="1924" w:type="dxa"/>
            <w:vAlign w:val="center"/>
          </w:tcPr>
          <w:p w14:paraId="372AECA4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Fabric</w:t>
            </w:r>
            <w:proofErr w:type="spellEnd"/>
            <w:r w:rsidRPr="008107DE">
              <w:t xml:space="preserve"> </w:t>
            </w:r>
            <w:proofErr w:type="spellStart"/>
            <w:r w:rsidRPr="008107DE">
              <w:t>composition</w:t>
            </w:r>
            <w:proofErr w:type="spellEnd"/>
          </w:p>
        </w:tc>
        <w:tc>
          <w:tcPr>
            <w:tcW w:w="4343" w:type="dxa"/>
            <w:vAlign w:val="center"/>
          </w:tcPr>
          <w:p w14:paraId="04C516D7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r w:rsidRPr="008107DE">
              <w:t xml:space="preserve">96% </w:t>
            </w:r>
            <w:proofErr w:type="spellStart"/>
            <w:r w:rsidRPr="008107DE">
              <w:t>cotton</w:t>
            </w:r>
            <w:proofErr w:type="spellEnd"/>
            <w:r w:rsidRPr="008107DE">
              <w:t xml:space="preserve"> - 3% polyester - 1% </w:t>
            </w:r>
            <w:proofErr w:type="spellStart"/>
            <w:r w:rsidRPr="008107DE">
              <w:t>elastane</w:t>
            </w:r>
            <w:proofErr w:type="spellEnd"/>
          </w:p>
        </w:tc>
      </w:tr>
      <w:tr w:rsidR="00906CD4" w:rsidRPr="008107DE" w14:paraId="5804888B" w14:textId="77777777" w:rsidTr="0093598F">
        <w:trPr>
          <w:trHeight w:val="209"/>
          <w:jc w:val="center"/>
        </w:trPr>
        <w:tc>
          <w:tcPr>
            <w:tcW w:w="1924" w:type="dxa"/>
            <w:vAlign w:val="center"/>
          </w:tcPr>
          <w:p w14:paraId="4DD47C00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Chemical</w:t>
            </w:r>
            <w:proofErr w:type="spellEnd"/>
          </w:p>
        </w:tc>
        <w:tc>
          <w:tcPr>
            <w:tcW w:w="4343" w:type="dxa"/>
            <w:vAlign w:val="center"/>
          </w:tcPr>
          <w:p w14:paraId="6BA5F067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r w:rsidRPr="008107DE">
              <w:t>A, B</w:t>
            </w:r>
          </w:p>
        </w:tc>
      </w:tr>
    </w:tbl>
    <w:p w14:paraId="39C7B2D5" w14:textId="77777777" w:rsidR="0093598F" w:rsidRPr="008107DE" w:rsidRDefault="0093598F" w:rsidP="0093598F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xxxxxxxxxxxxxxxxxxxxxxxxxxxxxxxxxxxxxxxx</w:t>
      </w:r>
    </w:p>
    <w:p w14:paraId="4B6E3580" w14:textId="0EFD1A99" w:rsidR="0093598F" w:rsidRPr="008107DE" w:rsidRDefault="0093598F" w:rsidP="0093598F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.</w:t>
      </w:r>
    </w:p>
    <w:p w14:paraId="1EF215D5" w14:textId="1C831311" w:rsidR="0093598F" w:rsidRPr="008107DE" w:rsidRDefault="008107DE" w:rsidP="0093598F">
      <w:pPr>
        <w:pStyle w:val="Subtitleorclever"/>
        <w:rPr>
          <w:lang w:val="tr-TR"/>
        </w:rPr>
      </w:pPr>
      <w:r>
        <w:rPr>
          <w:lang w:val="tr-TR"/>
        </w:rPr>
        <w:t>Alt Başlık</w:t>
      </w:r>
    </w:p>
    <w:p w14:paraId="013906DF" w14:textId="7998058C" w:rsidR="0093598F" w:rsidRPr="008107DE" w:rsidRDefault="0093598F" w:rsidP="0093598F">
      <w:pPr>
        <w:pStyle w:val="MainText"/>
        <w:rPr>
          <w:lang w:val="tr-TR"/>
        </w:rPr>
      </w:pPr>
      <w:proofErr w:type="spellStart"/>
      <w:r w:rsidRPr="008107DE">
        <w:rPr>
          <w:lang w:val="tr-TR"/>
        </w:rPr>
        <w:t>Xxxxxxxxxxxxxxxxxxxxxxxxxxxxxxx</w:t>
      </w:r>
      <w:proofErr w:type="spellEnd"/>
      <w:r w:rsidRPr="008107DE">
        <w:rPr>
          <w:lang w:val="tr-TR"/>
        </w:rPr>
        <w:t>.</w:t>
      </w:r>
    </w:p>
    <w:p w14:paraId="368386E2" w14:textId="77777777" w:rsidR="00906CD4" w:rsidRPr="008107DE" w:rsidRDefault="00906CD4" w:rsidP="00906C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lang w:val="tr-TR"/>
        </w:rPr>
      </w:pPr>
    </w:p>
    <w:p w14:paraId="6EDA6317" w14:textId="77777777" w:rsidR="00906CD4" w:rsidRPr="008107DE" w:rsidRDefault="00906CD4" w:rsidP="00906CD4">
      <w:pPr>
        <w:pStyle w:val="AbstText"/>
        <w:keepNext/>
        <w:jc w:val="center"/>
        <w:rPr>
          <w:lang w:val="tr-TR"/>
        </w:rPr>
      </w:pPr>
      <w:r w:rsidRPr="008107DE">
        <w:rPr>
          <w:noProof/>
          <w:lang w:val="tr-TR"/>
        </w:rPr>
        <w:drawing>
          <wp:inline distT="0" distB="0" distL="0" distR="0" wp14:anchorId="23F11C52" wp14:editId="4F369240">
            <wp:extent cx="2642400" cy="1663806"/>
            <wp:effectExtent l="0" t="0" r="571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49999" w14:textId="4D353CEA" w:rsidR="00906CD4" w:rsidRPr="008107DE" w:rsidRDefault="008107DE" w:rsidP="0093598F">
      <w:pPr>
        <w:pStyle w:val="Figurenameorclever"/>
        <w:rPr>
          <w:lang w:val="tr-TR"/>
        </w:rPr>
      </w:pPr>
      <w:r>
        <w:rPr>
          <w:lang w:val="tr-TR"/>
        </w:rPr>
        <w:t>Şekil</w:t>
      </w:r>
      <w:r w:rsidR="00906CD4" w:rsidRPr="008107DE">
        <w:rPr>
          <w:lang w:val="tr-TR"/>
        </w:rPr>
        <w:t xml:space="preserve"> </w:t>
      </w:r>
      <w:r w:rsidR="00906CD4" w:rsidRPr="008107DE">
        <w:rPr>
          <w:lang w:val="tr-TR"/>
        </w:rPr>
        <w:fldChar w:fldCharType="begin"/>
      </w:r>
      <w:r w:rsidR="00906CD4" w:rsidRPr="008107DE">
        <w:rPr>
          <w:lang w:val="tr-TR"/>
        </w:rPr>
        <w:instrText xml:space="preserve"> SEQ Figure \* ARABIC </w:instrText>
      </w:r>
      <w:r w:rsidR="00906CD4" w:rsidRPr="008107DE">
        <w:rPr>
          <w:lang w:val="tr-TR"/>
        </w:rPr>
        <w:fldChar w:fldCharType="separate"/>
      </w:r>
      <w:r w:rsidR="00906CD4" w:rsidRPr="008107DE">
        <w:rPr>
          <w:lang w:val="tr-TR"/>
        </w:rPr>
        <w:t>1</w:t>
      </w:r>
      <w:r w:rsidR="00906CD4" w:rsidRPr="008107DE">
        <w:rPr>
          <w:lang w:val="tr-TR"/>
        </w:rPr>
        <w:fldChar w:fldCharType="end"/>
      </w:r>
      <w:r w:rsidR="00906CD4" w:rsidRPr="008107DE">
        <w:rPr>
          <w:lang w:val="tr-TR"/>
        </w:rPr>
        <w:t xml:space="preserve">: </w:t>
      </w:r>
      <w:proofErr w:type="spellStart"/>
      <w:r>
        <w:rPr>
          <w:lang w:val="tr-TR"/>
        </w:rPr>
        <w:t>Xxxxx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Xxxxx</w:t>
      </w:r>
      <w:proofErr w:type="spellEnd"/>
    </w:p>
    <w:p w14:paraId="07770E9A" w14:textId="60BE4FC7" w:rsidR="0093598F" w:rsidRPr="008107DE" w:rsidRDefault="008107DE" w:rsidP="00C768C4">
      <w:pPr>
        <w:pStyle w:val="MainHeaderorclever"/>
        <w:rPr>
          <w:lang w:val="tr-TR"/>
        </w:rPr>
      </w:pPr>
      <w:r>
        <w:rPr>
          <w:lang w:val="tr-TR"/>
        </w:rPr>
        <w:t>Sonuçlar</w:t>
      </w:r>
    </w:p>
    <w:p w14:paraId="5265876E" w14:textId="7AD9BC9D" w:rsidR="00906CD4" w:rsidRPr="008107DE" w:rsidRDefault="00C768C4" w:rsidP="00C768C4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xxxxxxxxxxxxxxxxxxxxxxxxxxxxxxxxxxxxxxxxxxxxxxxxxxxxxxxx.</w:t>
      </w:r>
    </w:p>
    <w:p w14:paraId="5FEACB20" w14:textId="34BDE82B" w:rsidR="00C768C4" w:rsidRPr="008107DE" w:rsidRDefault="008107DE" w:rsidP="00C768C4">
      <w:pPr>
        <w:pStyle w:val="MainHeaderorclever"/>
        <w:rPr>
          <w:lang w:val="tr-TR"/>
        </w:rPr>
      </w:pPr>
      <w:r>
        <w:rPr>
          <w:lang w:val="tr-TR"/>
        </w:rPr>
        <w:t>Tartışma</w:t>
      </w:r>
    </w:p>
    <w:p w14:paraId="0672C753" w14:textId="1970744D" w:rsidR="00C768C4" w:rsidRPr="008107DE" w:rsidRDefault="00C768C4" w:rsidP="00C768C4">
      <w:pPr>
        <w:pStyle w:val="MainText"/>
        <w:rPr>
          <w:lang w:val="tr-TR"/>
        </w:rPr>
      </w:pPr>
      <w:r w:rsidRPr="008107DE">
        <w:rPr>
          <w:lang w:val="tr-TR"/>
        </w:rPr>
        <w:lastRenderedPageBreak/>
        <w:t>Xxxxxxxxxxxxxxxxxxxxxxxxxxxxxxxxxxxxxxxxxxxxxxxxxxxxxxxxxxxxxxxxxxxxxxxxxxxxxxxxxxxxxxxxxxxxxxxxxxxx.</w:t>
      </w:r>
    </w:p>
    <w:p w14:paraId="1C0979AE" w14:textId="0C010D9F" w:rsidR="00906CD4" w:rsidRPr="008107DE" w:rsidRDefault="008107DE" w:rsidP="00906CD4">
      <w:pPr>
        <w:pStyle w:val="MainHeaderorclever"/>
        <w:rPr>
          <w:lang w:val="tr-TR"/>
        </w:rPr>
      </w:pPr>
      <w:r>
        <w:rPr>
          <w:lang w:val="tr-TR"/>
        </w:rPr>
        <w:t>Teşekkür</w:t>
      </w:r>
    </w:p>
    <w:p w14:paraId="328DBF36" w14:textId="1B049A20" w:rsidR="00906CD4" w:rsidRPr="008107DE" w:rsidRDefault="00C768C4" w:rsidP="00906CD4">
      <w:pPr>
        <w:pStyle w:val="ReferencesHeaderorclever"/>
        <w:rPr>
          <w:b w:val="0"/>
          <w:bCs w:val="0"/>
          <w:lang w:val="tr-TR"/>
        </w:rPr>
      </w:pPr>
      <w:proofErr w:type="spellStart"/>
      <w:r w:rsidRPr="008107DE">
        <w:rPr>
          <w:b w:val="0"/>
          <w:bCs w:val="0"/>
          <w:lang w:val="tr-TR"/>
        </w:rPr>
        <w:t>Xxxxxxxxxxxxxxxxxxxxxxxxx</w:t>
      </w:r>
      <w:proofErr w:type="spellEnd"/>
      <w:r w:rsidRPr="008107DE">
        <w:rPr>
          <w:b w:val="0"/>
          <w:bCs w:val="0"/>
          <w:lang w:val="tr-TR"/>
        </w:rPr>
        <w:t>.</w:t>
      </w:r>
    </w:p>
    <w:p w14:paraId="02ED3A89" w14:textId="16E427D6" w:rsidR="00906CD4" w:rsidRPr="008107DE" w:rsidRDefault="008107DE" w:rsidP="00C768C4">
      <w:pPr>
        <w:pStyle w:val="ReferencesHeaderorclever"/>
        <w:rPr>
          <w:lang w:val="tr-TR"/>
        </w:rPr>
      </w:pPr>
      <w:r>
        <w:rPr>
          <w:lang w:val="tr-TR"/>
        </w:rPr>
        <w:t>Referanslar</w:t>
      </w:r>
    </w:p>
    <w:p w14:paraId="1AA61F93" w14:textId="590EC0E1" w:rsidR="00906CD4" w:rsidRPr="008107DE" w:rsidRDefault="00C768C4" w:rsidP="00C768C4">
      <w:pPr>
        <w:pStyle w:val="Referencesitemorclever"/>
        <w:rPr>
          <w:lang w:val="tr-TR"/>
        </w:rPr>
      </w:pPr>
      <w:r w:rsidRPr="008107DE">
        <w:rPr>
          <w:lang w:val="tr-TR"/>
        </w:rPr>
        <w:t xml:space="preserve">IEEE </w:t>
      </w:r>
      <w:r w:rsidR="008107DE">
        <w:rPr>
          <w:lang w:val="tr-TR"/>
        </w:rPr>
        <w:t>Stili kullanılacaktır.</w:t>
      </w:r>
    </w:p>
    <w:p w14:paraId="4BAAC4E4" w14:textId="0323AE96" w:rsidR="00906CD4" w:rsidRPr="008107DE" w:rsidRDefault="00C768C4" w:rsidP="00C768C4">
      <w:pPr>
        <w:pStyle w:val="Referencesitemorclever"/>
        <w:rPr>
          <w:lang w:val="tr-TR"/>
        </w:rPr>
      </w:pPr>
      <w:proofErr w:type="spellStart"/>
      <w:r w:rsidRPr="008107DE">
        <w:rPr>
          <w:lang w:val="tr-TR"/>
        </w:rPr>
        <w:t>Xxxxxxxx</w:t>
      </w:r>
      <w:proofErr w:type="spellEnd"/>
      <w:r w:rsidRPr="008107DE">
        <w:rPr>
          <w:lang w:val="tr-TR"/>
        </w:rPr>
        <w:t>.</w:t>
      </w:r>
    </w:p>
    <w:p w14:paraId="557E7799" w14:textId="630709CD" w:rsidR="007F6737" w:rsidRPr="008107DE" w:rsidRDefault="00C768C4" w:rsidP="00906CD4">
      <w:pPr>
        <w:pStyle w:val="Referencesitemorclever"/>
        <w:rPr>
          <w:lang w:val="tr-TR"/>
        </w:rPr>
      </w:pPr>
      <w:proofErr w:type="spellStart"/>
      <w:r w:rsidRPr="008107DE">
        <w:rPr>
          <w:lang w:val="tr-TR"/>
        </w:rPr>
        <w:t>Xxxxxxxxxxxx</w:t>
      </w:r>
      <w:proofErr w:type="spellEnd"/>
      <w:r w:rsidRPr="008107DE">
        <w:rPr>
          <w:lang w:val="tr-TR"/>
        </w:rPr>
        <w:t>.</w:t>
      </w:r>
    </w:p>
    <w:sectPr w:rsidR="007F6737" w:rsidRPr="008107DE" w:rsidSect="00C768C4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175EF4" w14:textId="77777777" w:rsidR="001E7755" w:rsidRDefault="001E7755" w:rsidP="00581891">
      <w:pPr>
        <w:spacing w:after="0" w:line="240" w:lineRule="auto"/>
      </w:pPr>
      <w:r>
        <w:separator/>
      </w:r>
    </w:p>
  </w:endnote>
  <w:endnote w:type="continuationSeparator" w:id="0">
    <w:p w14:paraId="51AD5A71" w14:textId="77777777" w:rsidR="001E7755" w:rsidRDefault="001E7755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8B4045" w:rsidRPr="00827EB3" w14:paraId="27B76F64" w14:textId="77777777" w:rsidTr="00BB7735">
      <w:trPr>
        <w:trHeight w:val="545"/>
      </w:trPr>
      <w:tc>
        <w:tcPr>
          <w:tcW w:w="3891" w:type="dxa"/>
          <w:vAlign w:val="center"/>
        </w:tcPr>
        <w:p w14:paraId="63A1732A" w14:textId="0E6A543B" w:rsidR="008B4045" w:rsidRPr="00A46872" w:rsidRDefault="002E4466" w:rsidP="00FE21FF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980-020X</w:t>
          </w:r>
        </w:p>
      </w:tc>
      <w:tc>
        <w:tcPr>
          <w:tcW w:w="3891" w:type="dxa"/>
          <w:vAlign w:val="center"/>
        </w:tcPr>
        <w:p w14:paraId="43CC0379" w14:textId="686AC9FF" w:rsidR="008B4045" w:rsidRPr="002E6348" w:rsidRDefault="00BB7735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BB7735">
            <w:rPr>
              <w:rFonts w:ascii="Palatino Linotype" w:hAnsi="Palatino Linotype"/>
              <w:i/>
              <w:iCs/>
            </w:rPr>
            <w:t>https://journals.orclever.com/oprd</w:t>
          </w:r>
        </w:p>
      </w:tc>
      <w:tc>
        <w:tcPr>
          <w:tcW w:w="3892" w:type="dxa"/>
          <w:vAlign w:val="center"/>
        </w:tcPr>
        <w:p w14:paraId="04AE2468" w14:textId="5F092B82" w:rsidR="008B4045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="00194122"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3DEE9" w14:textId="77777777" w:rsidR="001E7755" w:rsidRDefault="001E7755" w:rsidP="00581891">
      <w:pPr>
        <w:spacing w:after="0" w:line="240" w:lineRule="auto"/>
      </w:pPr>
      <w:r>
        <w:separator/>
      </w:r>
    </w:p>
  </w:footnote>
  <w:footnote w:type="continuationSeparator" w:id="0">
    <w:p w14:paraId="17394805" w14:textId="77777777" w:rsidR="001E7755" w:rsidRDefault="001E7755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7"/>
      <w:gridCol w:w="5007"/>
      <w:gridCol w:w="3050"/>
    </w:tblGrid>
    <w:tr w:rsidR="00A42D23" w:rsidRPr="00827EB3" w14:paraId="0139DED9" w14:textId="77777777" w:rsidTr="00BB7735">
      <w:trPr>
        <w:trHeight w:val="699"/>
      </w:trPr>
      <w:tc>
        <w:tcPr>
          <w:tcW w:w="2608" w:type="dxa"/>
        </w:tcPr>
        <w:p w14:paraId="00028802" w14:textId="0EBDD302" w:rsidR="00A42D23" w:rsidRPr="00A46872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2354A542" wp14:editId="3115A6F9">
                <wp:extent cx="2160000" cy="383538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PRD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0000" cy="3835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  <w:vAlign w:val="bottom"/>
        </w:tcPr>
        <w:p w14:paraId="698709DA" w14:textId="18D07615" w:rsidR="00A42D23" w:rsidRPr="002E6348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81229D">
            <w:rPr>
              <w:rFonts w:ascii="Palatino Linotype" w:hAnsi="Palatino Linotype"/>
              <w:i/>
              <w:iCs/>
            </w:rPr>
            <w:t>https://doi.org/10.56038/oprd.v</w:t>
          </w:r>
          <w:r w:rsidR="004F47FF">
            <w:rPr>
              <w:rFonts w:ascii="Palatino Linotype" w:hAnsi="Palatino Linotype"/>
              <w:i/>
              <w:iCs/>
            </w:rPr>
            <w:t>4</w:t>
          </w:r>
          <w:r w:rsidRPr="0081229D">
            <w:rPr>
              <w:rFonts w:ascii="Palatino Linotype" w:hAnsi="Palatino Linotype"/>
              <w:i/>
              <w:iCs/>
            </w:rPr>
            <w:t>i1.</w:t>
          </w:r>
          <w:r w:rsidR="00C7408C">
            <w:rPr>
              <w:rFonts w:ascii="Palatino Linotype" w:hAnsi="Palatino Linotype"/>
              <w:i/>
              <w:iCs/>
            </w:rPr>
            <w:t>xxx</w:t>
          </w:r>
        </w:p>
      </w:tc>
      <w:tc>
        <w:tcPr>
          <w:tcW w:w="2546" w:type="dxa"/>
          <w:vAlign w:val="bottom"/>
        </w:tcPr>
        <w:p w14:paraId="7C91D233" w14:textId="2B436420" w:rsidR="00A42D23" w:rsidRPr="00827EB3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5364DB7E" wp14:editId="7B7EA34B">
                <wp:extent cx="1800000" cy="313953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orclever_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0" cy="3139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426E919" w14:textId="61C7A9CA" w:rsidR="00A42D23" w:rsidRDefault="00A42D23" w:rsidP="00A42D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International Conference On Emerging Sources In Science</w:t>
          </w:r>
        </w:p>
        <w:p w14:paraId="35CAE9B8" w14:textId="0292FDA0" w:rsid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stBilgi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9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orclever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orclev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orclever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007E2566"/>
    <w:lvl w:ilvl="0" w:tplc="9B4406FA">
      <w:start w:val="1"/>
      <w:numFmt w:val="decimal"/>
      <w:pStyle w:val="Referencesitemorclever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6"/>
  </w:num>
  <w:num w:numId="5">
    <w:abstractNumId w:val="18"/>
  </w:num>
  <w:num w:numId="6">
    <w:abstractNumId w:val="12"/>
  </w:num>
  <w:num w:numId="7">
    <w:abstractNumId w:val="14"/>
  </w:num>
  <w:num w:numId="8">
    <w:abstractNumId w:val="6"/>
  </w:num>
  <w:num w:numId="9">
    <w:abstractNumId w:val="4"/>
  </w:num>
  <w:num w:numId="10">
    <w:abstractNumId w:val="19"/>
  </w:num>
  <w:num w:numId="11">
    <w:abstractNumId w:val="17"/>
  </w:num>
  <w:num w:numId="12">
    <w:abstractNumId w:val="9"/>
  </w:num>
  <w:num w:numId="13">
    <w:abstractNumId w:val="15"/>
  </w:num>
  <w:num w:numId="14">
    <w:abstractNumId w:val="0"/>
  </w:num>
  <w:num w:numId="15">
    <w:abstractNumId w:val="20"/>
  </w:num>
  <w:num w:numId="16">
    <w:abstractNumId w:val="13"/>
  </w:num>
  <w:num w:numId="17">
    <w:abstractNumId w:val="7"/>
  </w:num>
  <w:num w:numId="18">
    <w:abstractNumId w:val="11"/>
  </w:num>
  <w:num w:numId="19">
    <w:abstractNumId w:val="5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51B24"/>
    <w:rsid w:val="0005673B"/>
    <w:rsid w:val="00060FD7"/>
    <w:rsid w:val="000C5C03"/>
    <w:rsid w:val="000C68FF"/>
    <w:rsid w:val="001175FF"/>
    <w:rsid w:val="00126C6B"/>
    <w:rsid w:val="00156531"/>
    <w:rsid w:val="001614A8"/>
    <w:rsid w:val="00163C20"/>
    <w:rsid w:val="00166C8D"/>
    <w:rsid w:val="001734E6"/>
    <w:rsid w:val="0019032C"/>
    <w:rsid w:val="00194122"/>
    <w:rsid w:val="001E4394"/>
    <w:rsid w:val="001E7755"/>
    <w:rsid w:val="00205B27"/>
    <w:rsid w:val="00216DCE"/>
    <w:rsid w:val="00255BCF"/>
    <w:rsid w:val="00255F36"/>
    <w:rsid w:val="00285443"/>
    <w:rsid w:val="002A3BAC"/>
    <w:rsid w:val="002E4466"/>
    <w:rsid w:val="002E6348"/>
    <w:rsid w:val="00312955"/>
    <w:rsid w:val="0032508A"/>
    <w:rsid w:val="003328CE"/>
    <w:rsid w:val="00361195"/>
    <w:rsid w:val="00363A0F"/>
    <w:rsid w:val="00382B52"/>
    <w:rsid w:val="003C6EFC"/>
    <w:rsid w:val="003D58AD"/>
    <w:rsid w:val="003F7463"/>
    <w:rsid w:val="004004CD"/>
    <w:rsid w:val="00456121"/>
    <w:rsid w:val="00486D6B"/>
    <w:rsid w:val="004D15E0"/>
    <w:rsid w:val="004E5989"/>
    <w:rsid w:val="004F47FF"/>
    <w:rsid w:val="00502D06"/>
    <w:rsid w:val="00534885"/>
    <w:rsid w:val="005432BC"/>
    <w:rsid w:val="00581891"/>
    <w:rsid w:val="005B1956"/>
    <w:rsid w:val="005E2FE3"/>
    <w:rsid w:val="006055FE"/>
    <w:rsid w:val="00611A58"/>
    <w:rsid w:val="00613667"/>
    <w:rsid w:val="00693E06"/>
    <w:rsid w:val="006A515A"/>
    <w:rsid w:val="006A7F5F"/>
    <w:rsid w:val="006C5F05"/>
    <w:rsid w:val="006D3440"/>
    <w:rsid w:val="006D36C8"/>
    <w:rsid w:val="006F3614"/>
    <w:rsid w:val="00703E92"/>
    <w:rsid w:val="0071182E"/>
    <w:rsid w:val="00712439"/>
    <w:rsid w:val="00747C90"/>
    <w:rsid w:val="00787F79"/>
    <w:rsid w:val="007A59BE"/>
    <w:rsid w:val="007D12BE"/>
    <w:rsid w:val="007D4C33"/>
    <w:rsid w:val="007F6737"/>
    <w:rsid w:val="00803F8F"/>
    <w:rsid w:val="008107DE"/>
    <w:rsid w:val="0081229D"/>
    <w:rsid w:val="00827EB3"/>
    <w:rsid w:val="008301BA"/>
    <w:rsid w:val="008369D4"/>
    <w:rsid w:val="008403AB"/>
    <w:rsid w:val="00844F7F"/>
    <w:rsid w:val="008628C1"/>
    <w:rsid w:val="0087527D"/>
    <w:rsid w:val="00876B45"/>
    <w:rsid w:val="00886FC0"/>
    <w:rsid w:val="008A5384"/>
    <w:rsid w:val="008B4045"/>
    <w:rsid w:val="008D56F0"/>
    <w:rsid w:val="008E7931"/>
    <w:rsid w:val="00906CD4"/>
    <w:rsid w:val="009125B7"/>
    <w:rsid w:val="00914FC6"/>
    <w:rsid w:val="0092493D"/>
    <w:rsid w:val="009267E7"/>
    <w:rsid w:val="0093598F"/>
    <w:rsid w:val="00965113"/>
    <w:rsid w:val="00972ACB"/>
    <w:rsid w:val="00987E9F"/>
    <w:rsid w:val="00997821"/>
    <w:rsid w:val="009F0F9A"/>
    <w:rsid w:val="00A42D23"/>
    <w:rsid w:val="00A46872"/>
    <w:rsid w:val="00AA3192"/>
    <w:rsid w:val="00AA7706"/>
    <w:rsid w:val="00AC7DEB"/>
    <w:rsid w:val="00B15B3A"/>
    <w:rsid w:val="00B33AC6"/>
    <w:rsid w:val="00B348FE"/>
    <w:rsid w:val="00B5655B"/>
    <w:rsid w:val="00B64359"/>
    <w:rsid w:val="00B816F9"/>
    <w:rsid w:val="00B8702B"/>
    <w:rsid w:val="00B91E69"/>
    <w:rsid w:val="00BB7735"/>
    <w:rsid w:val="00BC5332"/>
    <w:rsid w:val="00BD20DF"/>
    <w:rsid w:val="00BE10D1"/>
    <w:rsid w:val="00BE6EF4"/>
    <w:rsid w:val="00C03A38"/>
    <w:rsid w:val="00C172C0"/>
    <w:rsid w:val="00C262C7"/>
    <w:rsid w:val="00C64D0B"/>
    <w:rsid w:val="00C7408C"/>
    <w:rsid w:val="00C768C4"/>
    <w:rsid w:val="00CA7BA3"/>
    <w:rsid w:val="00CD55FD"/>
    <w:rsid w:val="00D137CA"/>
    <w:rsid w:val="00D44B88"/>
    <w:rsid w:val="00D7560C"/>
    <w:rsid w:val="00DA4973"/>
    <w:rsid w:val="00DA545D"/>
    <w:rsid w:val="00DB547F"/>
    <w:rsid w:val="00DF76B9"/>
    <w:rsid w:val="00E111E1"/>
    <w:rsid w:val="00E2131B"/>
    <w:rsid w:val="00E44220"/>
    <w:rsid w:val="00E50D46"/>
    <w:rsid w:val="00E74844"/>
    <w:rsid w:val="00E90F76"/>
    <w:rsid w:val="00EB1F87"/>
    <w:rsid w:val="00F130C0"/>
    <w:rsid w:val="00F162B6"/>
    <w:rsid w:val="00F16DA5"/>
    <w:rsid w:val="00F27108"/>
    <w:rsid w:val="00F32E33"/>
    <w:rsid w:val="00F34DBC"/>
    <w:rsid w:val="00F40C6A"/>
    <w:rsid w:val="00F64352"/>
    <w:rsid w:val="00FD5299"/>
    <w:rsid w:val="00FE21FF"/>
    <w:rsid w:val="00FE5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06CD4"/>
  </w:style>
  <w:style w:type="paragraph" w:styleId="Balk1">
    <w:name w:val="heading 1"/>
    <w:basedOn w:val="Normal"/>
    <w:next w:val="Normal"/>
    <w:link w:val="Balk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81891"/>
  </w:style>
  <w:style w:type="paragraph" w:styleId="AltBilgi">
    <w:name w:val="footer"/>
    <w:basedOn w:val="Normal"/>
    <w:link w:val="Al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81891"/>
  </w:style>
  <w:style w:type="table" w:styleId="TabloKlavuzu">
    <w:name w:val="Table Grid"/>
    <w:basedOn w:val="NormalTablo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93598F"/>
    <w:pPr>
      <w:spacing w:after="120"/>
      <w:jc w:val="center"/>
    </w:pPr>
    <w:rPr>
      <w:rFonts w:ascii="Palatino Linotype" w:hAnsi="Palatino Linotype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93598F"/>
    <w:pPr>
      <w:jc w:val="center"/>
    </w:pPr>
    <w:rPr>
      <w:rFonts w:ascii="Palatino Linotype" w:hAnsi="Palatino Linotype"/>
      <w:b/>
      <w:sz w:val="20"/>
    </w:rPr>
  </w:style>
  <w:style w:type="character" w:customStyle="1" w:styleId="PaperTitleChar">
    <w:name w:val="Paper_Title Char"/>
    <w:basedOn w:val="VarsaylanParagrafYazTipi"/>
    <w:link w:val="PaperTitle"/>
    <w:rsid w:val="0093598F"/>
    <w:rPr>
      <w:rFonts w:ascii="Palatino Linotype" w:hAnsi="Palatino Linotype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C768C4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93598F"/>
    <w:rPr>
      <w:rFonts w:ascii="Palatino Linotype" w:hAnsi="Palatino Linotype"/>
      <w:b/>
      <w:sz w:val="20"/>
      <w:szCs w:val="36"/>
    </w:rPr>
  </w:style>
  <w:style w:type="paragraph" w:customStyle="1" w:styleId="AbstText">
    <w:name w:val="Abst_Text"/>
    <w:link w:val="AbstTextChar"/>
    <w:qFormat/>
    <w:rsid w:val="00B33AC6"/>
    <w:pPr>
      <w:spacing w:after="0"/>
      <w:jc w:val="both"/>
    </w:pPr>
    <w:rPr>
      <w:rFonts w:ascii="Palatino Linotype" w:hAnsi="Palatino Linotype"/>
      <w:bCs/>
      <w:i/>
      <w:sz w:val="24"/>
      <w:szCs w:val="24"/>
    </w:rPr>
  </w:style>
  <w:style w:type="character" w:customStyle="1" w:styleId="AffilationInfoChar">
    <w:name w:val="Affilation_Info Char"/>
    <w:basedOn w:val="VarsaylanParagrafYazTipi"/>
    <w:link w:val="AffilationInfo"/>
    <w:rsid w:val="00C768C4"/>
    <w:rPr>
      <w:rFonts w:ascii="Palatino Linotype" w:hAnsi="Palatino Linotype"/>
      <w:sz w:val="20"/>
      <w:szCs w:val="20"/>
    </w:rPr>
  </w:style>
  <w:style w:type="paragraph" w:customStyle="1" w:styleId="MainHeaderorclever">
    <w:name w:val="Main_Header_orclever"/>
    <w:next w:val="MainText"/>
    <w:link w:val="MainHeaderorcleverChar"/>
    <w:qFormat/>
    <w:rsid w:val="00B33AC6"/>
    <w:pPr>
      <w:numPr>
        <w:numId w:val="1"/>
      </w:numPr>
      <w:spacing w:before="24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B33AC6"/>
    <w:rPr>
      <w:rFonts w:ascii="Palatino Linotype" w:hAnsi="Palatino Linotype"/>
      <w:bCs/>
      <w:i/>
      <w:sz w:val="24"/>
      <w:szCs w:val="24"/>
    </w:rPr>
  </w:style>
  <w:style w:type="paragraph" w:customStyle="1" w:styleId="AbstHeader">
    <w:name w:val="Abst_Header"/>
    <w:next w:val="AbstText"/>
    <w:link w:val="AbstHeaderChar"/>
    <w:qFormat/>
    <w:rsid w:val="00B33AC6"/>
    <w:pPr>
      <w:spacing w:before="360"/>
    </w:pPr>
    <w:rPr>
      <w:rFonts w:ascii="Palatino Linotype" w:hAnsi="Palatino Linotype"/>
      <w:b/>
      <w:bCs/>
      <w:sz w:val="24"/>
      <w:szCs w:val="24"/>
    </w:rPr>
  </w:style>
  <w:style w:type="character" w:customStyle="1" w:styleId="MainHeaderorcleverChar">
    <w:name w:val="Main_Header_orclever Char"/>
    <w:basedOn w:val="AbstTextChar"/>
    <w:link w:val="MainHeaderorclever"/>
    <w:rsid w:val="00B33AC6"/>
    <w:rPr>
      <w:rFonts w:ascii="Palatino Linotype" w:hAnsi="Palatino Linotype"/>
      <w:b/>
      <w:bCs/>
      <w:i w:val="0"/>
      <w:sz w:val="24"/>
      <w:szCs w:val="24"/>
    </w:rPr>
  </w:style>
  <w:style w:type="paragraph" w:customStyle="1" w:styleId="MainText">
    <w:name w:val="Main_Text"/>
    <w:link w:val="MainTextChar"/>
    <w:qFormat/>
    <w:rsid w:val="00C768C4"/>
    <w:pPr>
      <w:spacing w:after="0"/>
      <w:jc w:val="both"/>
    </w:pPr>
    <w:rPr>
      <w:rFonts w:ascii="Palatino Linotype" w:hAnsi="Palatino Linotype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B33AC6"/>
    <w:rPr>
      <w:rFonts w:ascii="Palatino Linotype" w:hAnsi="Palatino Linotype"/>
      <w:bCs/>
      <w:i/>
      <w:sz w:val="24"/>
      <w:szCs w:val="24"/>
    </w:rPr>
  </w:style>
  <w:style w:type="table" w:styleId="DzTablo2">
    <w:name w:val="Plain Table 2"/>
    <w:basedOn w:val="NormalTablo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C768C4"/>
    <w:rPr>
      <w:rFonts w:ascii="Palatino Linotype" w:hAnsi="Palatino Linotype"/>
      <w:bCs w:val="0"/>
      <w:i w:val="0"/>
      <w:sz w:val="24"/>
      <w:szCs w:val="24"/>
    </w:rPr>
  </w:style>
  <w:style w:type="table" w:customStyle="1" w:styleId="orclevertable">
    <w:name w:val="orclever_table"/>
    <w:basedOn w:val="NormalTablo"/>
    <w:uiPriority w:val="99"/>
    <w:rsid w:val="00693E06"/>
    <w:pPr>
      <w:spacing w:after="0" w:line="240" w:lineRule="auto"/>
    </w:pPr>
    <w:tblPr/>
  </w:style>
  <w:style w:type="paragraph" w:styleId="ResimYazs">
    <w:name w:val="caption"/>
    <w:basedOn w:val="Normal"/>
    <w:next w:val="Normal"/>
    <w:link w:val="ResimYazs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orclever">
    <w:name w:val="Table_name_orclever"/>
    <w:link w:val="TablenameorcleverChar"/>
    <w:qFormat/>
    <w:rsid w:val="0093598F"/>
    <w:pPr>
      <w:keepNext/>
      <w:spacing w:before="120" w:after="120"/>
      <w:jc w:val="center"/>
    </w:pPr>
    <w:rPr>
      <w:rFonts w:ascii="Palatino Linotype" w:hAnsi="Palatino Linotype"/>
      <w:i/>
      <w:iCs/>
    </w:rPr>
  </w:style>
  <w:style w:type="paragraph" w:customStyle="1" w:styleId="Figurenameorclever">
    <w:name w:val="Figure_name_orclever"/>
    <w:basedOn w:val="ResimYazs"/>
    <w:link w:val="FigurenameorcleverChar"/>
    <w:qFormat/>
    <w:rsid w:val="0093598F"/>
    <w:pPr>
      <w:spacing w:before="120" w:after="120"/>
      <w:jc w:val="center"/>
    </w:pPr>
    <w:rPr>
      <w:rFonts w:ascii="Palatino Linotype" w:hAnsi="Palatino Linotype"/>
      <w:color w:val="auto"/>
      <w:sz w:val="22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orcleverChar">
    <w:name w:val="Table_name_orclever Char"/>
    <w:basedOn w:val="ResimYazsChar"/>
    <w:link w:val="Tabl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Subtitleorclever">
    <w:name w:val="Sub_title_orclever"/>
    <w:basedOn w:val="Normal"/>
    <w:next w:val="MainText"/>
    <w:link w:val="SubtitleorcleverChar"/>
    <w:qFormat/>
    <w:rsid w:val="0093598F"/>
    <w:pPr>
      <w:numPr>
        <w:ilvl w:val="1"/>
        <w:numId w:val="4"/>
      </w:numPr>
      <w:spacing w:before="12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FigurenameorcleverChar">
    <w:name w:val="Figure_name_orclever Char"/>
    <w:basedOn w:val="ResimYazsChar"/>
    <w:link w:val="Figur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2subtitleorclever">
    <w:name w:val="2.sub_title_orclever"/>
    <w:next w:val="MainText"/>
    <w:link w:val="2subtitleorcleverChar"/>
    <w:qFormat/>
    <w:rsid w:val="008107DE"/>
    <w:pPr>
      <w:numPr>
        <w:ilvl w:val="2"/>
        <w:numId w:val="4"/>
      </w:numPr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SubtitleorcleverChar">
    <w:name w:val="Sub_title_orclever Char"/>
    <w:basedOn w:val="MainHeaderorcleverChar"/>
    <w:link w:val="Subtitleorclever"/>
    <w:rsid w:val="0093598F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Headerorclever">
    <w:name w:val="References_Header_orclever"/>
    <w:next w:val="Referencesitemorclever"/>
    <w:link w:val="ReferencesHeaderorcleverChar"/>
    <w:qFormat/>
    <w:rsid w:val="00C768C4"/>
    <w:pPr>
      <w:spacing w:before="240" w:after="120"/>
    </w:pPr>
    <w:rPr>
      <w:rFonts w:ascii="Palatino Linotype" w:hAnsi="Palatino Linotype"/>
      <w:b/>
      <w:bCs/>
      <w:sz w:val="24"/>
      <w:szCs w:val="24"/>
    </w:rPr>
  </w:style>
  <w:style w:type="character" w:customStyle="1" w:styleId="2subtitleorcleverChar">
    <w:name w:val="2.sub_title_orclever Char"/>
    <w:basedOn w:val="SubtitleorcleverChar"/>
    <w:link w:val="2subtitleorclever"/>
    <w:rsid w:val="008107DE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itemorclever">
    <w:name w:val="References_item_orclever"/>
    <w:link w:val="ReferencesitemorcleverChar"/>
    <w:qFormat/>
    <w:rsid w:val="00C768C4"/>
    <w:pPr>
      <w:numPr>
        <w:numId w:val="5"/>
      </w:numPr>
      <w:spacing w:after="0"/>
    </w:pPr>
    <w:rPr>
      <w:rFonts w:ascii="Palatino Linotype" w:hAnsi="Palatino Linotype"/>
      <w:szCs w:val="24"/>
    </w:rPr>
  </w:style>
  <w:style w:type="character" w:customStyle="1" w:styleId="ReferencesHeaderorcleverChar">
    <w:name w:val="References_Header_orclever Char"/>
    <w:basedOn w:val="MainHeaderorcleverChar"/>
    <w:link w:val="ReferencesHeaderorclever"/>
    <w:rsid w:val="00C768C4"/>
    <w:rPr>
      <w:rFonts w:ascii="Palatino Linotype" w:hAnsi="Palatino Linotype"/>
      <w:b/>
      <w:bCs/>
      <w:i w:val="0"/>
      <w:sz w:val="24"/>
      <w:szCs w:val="24"/>
    </w:rPr>
  </w:style>
  <w:style w:type="paragraph" w:customStyle="1" w:styleId="Keywordsorclever">
    <w:name w:val="Keywords_orclever"/>
    <w:next w:val="MainHeaderorclever"/>
    <w:link w:val="KeywordsorcleverChar"/>
    <w:qFormat/>
    <w:rsid w:val="00B33AC6"/>
    <w:pPr>
      <w:spacing w:before="160"/>
    </w:pPr>
    <w:rPr>
      <w:rFonts w:ascii="Palatino Linotype" w:hAnsi="Palatino Linotype"/>
      <w:bCs/>
    </w:rPr>
  </w:style>
  <w:style w:type="character" w:customStyle="1" w:styleId="ReferencesitemorcleverChar">
    <w:name w:val="References_item_orclever Char"/>
    <w:basedOn w:val="ReferencesHeaderorcleverChar"/>
    <w:link w:val="Referencesitemorclever"/>
    <w:rsid w:val="00C768C4"/>
    <w:rPr>
      <w:rFonts w:ascii="Palatino Linotype" w:hAnsi="Palatino Linotype"/>
      <w:b w:val="0"/>
      <w:bCs w:val="0"/>
      <w:i w:val="0"/>
      <w:sz w:val="24"/>
      <w:szCs w:val="24"/>
    </w:rPr>
  </w:style>
  <w:style w:type="character" w:customStyle="1" w:styleId="KeywordsorcleverChar">
    <w:name w:val="Keywords_orclever Char"/>
    <w:basedOn w:val="AbstTextChar"/>
    <w:link w:val="Keywordsorclever"/>
    <w:rsid w:val="00B33AC6"/>
    <w:rPr>
      <w:rFonts w:ascii="Palatino Linotype" w:hAnsi="Palatino Linotype"/>
      <w:bCs/>
      <w:i w:val="0"/>
      <w:sz w:val="24"/>
      <w:szCs w:val="24"/>
    </w:rPr>
  </w:style>
  <w:style w:type="character" w:customStyle="1" w:styleId="fontstyle01">
    <w:name w:val="fontstyle01"/>
    <w:basedOn w:val="VarsaylanParagrafYazTipi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DipnotMetni">
    <w:name w:val="footnote text"/>
    <w:basedOn w:val="Normal"/>
    <w:link w:val="DipnotMetni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DipnotMetniChar">
    <w:name w:val="Dipnot Metni Char"/>
    <w:basedOn w:val="VarsaylanParagrafYazTipi"/>
    <w:link w:val="DipnotMetni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DipnotBavurusu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VarsaylanParagrafYazTipi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VarsaylanParagrafYazTipi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E4422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eParagraf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Kaynaka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B33AC6"/>
    <w:pPr>
      <w:spacing w:before="360" w:after="240" w:line="276" w:lineRule="auto"/>
      <w:jc w:val="center"/>
    </w:pPr>
    <w:rPr>
      <w:rFonts w:ascii="Palatino Linotype" w:hAnsi="Palatino Linotype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qFormat/>
    <w:rsid w:val="00B33AC6"/>
    <w:pPr>
      <w:spacing w:after="0" w:line="276" w:lineRule="auto"/>
      <w:jc w:val="center"/>
    </w:pPr>
    <w:rPr>
      <w:rFonts w:ascii="Palatino Linotype" w:hAnsi="Palatino Linotype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B33AC6"/>
    <w:rPr>
      <w:rFonts w:ascii="Palatino Linotype" w:hAnsi="Palatino Linotype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VarsaylanParagrafYazTipi"/>
    <w:link w:val="ConferanceName"/>
    <w:rsid w:val="00B33AC6"/>
    <w:rPr>
      <w:rFonts w:ascii="Palatino Linotype" w:hAnsi="Palatino Linotype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B33AC6"/>
    <w:pPr>
      <w:spacing w:before="240" w:after="240"/>
    </w:pPr>
    <w:rPr>
      <w:rFonts w:ascii="Palatino Linotype" w:hAnsi="Palatino Linotype"/>
      <w:bCs/>
    </w:rPr>
  </w:style>
  <w:style w:type="character" w:customStyle="1" w:styleId="typeofarticleChar">
    <w:name w:val="type_of_article Char"/>
    <w:basedOn w:val="VarsaylanParagrafYazTipi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orclever"/>
    <w:link w:val="tableinsideChar"/>
    <w:qFormat/>
    <w:rsid w:val="0093598F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orcleverChar"/>
    <w:link w:val="Editorialinforef"/>
    <w:rsid w:val="00B33AC6"/>
    <w:rPr>
      <w:rFonts w:ascii="Palatino Linotype" w:hAnsi="Palatino Linotype"/>
      <w:b/>
      <w:bCs/>
      <w:i w:val="0"/>
      <w:sz w:val="24"/>
      <w:szCs w:val="24"/>
    </w:rPr>
  </w:style>
  <w:style w:type="character" w:customStyle="1" w:styleId="tableinsideChar">
    <w:name w:val="table_inside Char"/>
    <w:basedOn w:val="MainHeaderorcleverChar"/>
    <w:link w:val="tableinside"/>
    <w:rsid w:val="0093598F"/>
    <w:rPr>
      <w:rFonts w:ascii="Palatino Linotype" w:hAnsi="Palatino Linotype"/>
      <w:b w:val="0"/>
      <w:bCs w:val="0"/>
      <w:i w:val="0"/>
      <w:sz w:val="18"/>
      <w:szCs w:val="18"/>
      <w:lang w:val="tr-TR"/>
    </w:rPr>
  </w:style>
  <w:style w:type="paragraph" w:customStyle="1" w:styleId="HistoryEditorial">
    <w:name w:val="History_Editorial"/>
    <w:basedOn w:val="ConferanceName"/>
    <w:link w:val="HistoryEditorialChar"/>
    <w:qFormat/>
    <w:rsid w:val="004F47FF"/>
    <w:rPr>
      <w:b w:val="0"/>
      <w:sz w:val="18"/>
      <w:lang w:val="tr-TR"/>
    </w:rPr>
  </w:style>
  <w:style w:type="paragraph" w:customStyle="1" w:styleId="Affilationorclever">
    <w:name w:val="Affilation_orclever"/>
    <w:basedOn w:val="Normal"/>
    <w:link w:val="AffilationorcleverChar"/>
    <w:qFormat/>
    <w:rsid w:val="00DF76B9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HistoryEditorialChar">
    <w:name w:val="History_Editorial Char"/>
    <w:basedOn w:val="ConferanceNameChar"/>
    <w:link w:val="HistoryEditorial"/>
    <w:rsid w:val="004F47FF"/>
    <w:rPr>
      <w:rFonts w:ascii="Palatino Linotype" w:hAnsi="Palatino Linotype"/>
      <w:b w:val="0"/>
      <w:sz w:val="18"/>
      <w:szCs w:val="20"/>
      <w:lang w:val="tr-TR"/>
    </w:rPr>
  </w:style>
  <w:style w:type="character" w:customStyle="1" w:styleId="AffilationorcleverChar">
    <w:name w:val="Affilation_orclever Char"/>
    <w:basedOn w:val="VarsaylanParagrafYazTipi"/>
    <w:link w:val="Affilationorclever"/>
    <w:rsid w:val="00DF76B9"/>
    <w:rPr>
      <w:rFonts w:ascii="Palatino Linotype" w:hAnsi="Palatino Linotype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6526E99A-A310-42FA-87FE-F47634C0D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94</Words>
  <Characters>2247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ZOralhan</cp:lastModifiedBy>
  <cp:revision>2</cp:revision>
  <cp:lastPrinted>2023-01-06T17:13:00Z</cp:lastPrinted>
  <dcterms:created xsi:type="dcterms:W3CDTF">2024-04-17T20:33:00Z</dcterms:created>
  <dcterms:modified xsi:type="dcterms:W3CDTF">2024-04-17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